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8D8D8" w:themeColor="background1" w:themeShade="D8"/>
  <w:body>
    <w:p w14:paraId="376D5E2B" w14:textId="4D5DD82D" w:rsidR="00B71544" w:rsidRPr="00397DD9" w:rsidRDefault="00E46807" w:rsidP="00A401E9">
      <w:pPr>
        <w:spacing w:line="240" w:lineRule="auto"/>
        <w:jc w:val="center"/>
        <w:rPr>
          <w:rFonts w:ascii="Mangal" w:hAnsi="Mangal"/>
          <w:b/>
          <w:bCs/>
          <w:sz w:val="28"/>
          <w:szCs w:val="28"/>
          <w:u w:val="single"/>
        </w:rPr>
      </w:pPr>
      <w:r>
        <w:rPr>
          <w:rFonts w:ascii="Mangal" w:hAnsi="Mangal"/>
          <w:b/>
          <w:bCs/>
          <w:sz w:val="28"/>
          <w:szCs w:val="28"/>
          <w:u w:val="single"/>
        </w:rPr>
        <w:t xml:space="preserve">Health Analysis </w:t>
      </w:r>
      <w:r w:rsidR="00B71544" w:rsidRPr="00397DD9">
        <w:rPr>
          <w:rFonts w:ascii="Mangal" w:hAnsi="Mangal"/>
          <w:b/>
          <w:bCs/>
          <w:sz w:val="28"/>
          <w:szCs w:val="28"/>
          <w:u w:val="single"/>
        </w:rPr>
        <w:t>Quantitative Portfolio</w:t>
      </w:r>
    </w:p>
    <w:p w14:paraId="21C5D6BC" w14:textId="3DCBBC45" w:rsidR="00B71544" w:rsidRDefault="00B71544" w:rsidP="00A401E9">
      <w:pPr>
        <w:spacing w:line="240" w:lineRule="auto"/>
        <w:rPr>
          <w:rFonts w:ascii="Mangal" w:hAnsi="Mangal"/>
        </w:rPr>
      </w:pPr>
    </w:p>
    <w:p w14:paraId="09DF7B6C" w14:textId="5A3EF37E" w:rsidR="00F94CE1" w:rsidRDefault="00D97033" w:rsidP="00F94CE1">
      <w:pPr>
        <w:spacing w:line="240" w:lineRule="auto"/>
        <w:jc w:val="both"/>
        <w:rPr>
          <w:rFonts w:ascii="Mangal" w:hAnsi="Mangal"/>
        </w:rPr>
      </w:pPr>
      <w:r w:rsidRPr="00F74678">
        <w:rPr>
          <w:rFonts w:ascii="Mangal" w:hAnsi="Mangal"/>
          <w:b/>
          <w:bCs/>
          <w:highlight w:val="yellow"/>
        </w:rPr>
        <w:t xml:space="preserve">1. </w:t>
      </w:r>
      <w:r w:rsidR="004C1940" w:rsidRPr="00F74678">
        <w:rPr>
          <w:rFonts w:ascii="Mangal" w:hAnsi="Mangal"/>
          <w:b/>
          <w:bCs/>
          <w:highlight w:val="yellow"/>
        </w:rPr>
        <w:t>BASS Study:</w:t>
      </w:r>
      <w:r w:rsidR="004C1940">
        <w:rPr>
          <w:rFonts w:ascii="Mangal" w:hAnsi="Mangal"/>
        </w:rPr>
        <w:t xml:space="preserve"> </w:t>
      </w:r>
      <w:r w:rsidR="00F94CE1" w:rsidRPr="00F94CE1">
        <w:rPr>
          <w:rFonts w:ascii="Mangal" w:hAnsi="Mangal"/>
        </w:rPr>
        <w:t>This study aims to investigate the effectiveness of a one-time educational intervention on reducing body dissatisfaction in women resulting from media images of unrealistic beauty. The study used a randomized controlled trial design, with participants being assigned to one of three groups: an educational intervention with presentation only, an educational intervention with presentation and discussion, or a control group. Body dissatisfaction was measured using the Body Areas Satisfaction Scale (BASS) and Body Mass Index (BMI) was also calculated for all participants.</w:t>
      </w:r>
    </w:p>
    <w:p w14:paraId="3972F2F6" w14:textId="6C4964B3" w:rsidR="00B7160D" w:rsidRPr="00B7160D" w:rsidRDefault="000B08C8" w:rsidP="00B7160D">
      <w:pPr>
        <w:spacing w:line="240" w:lineRule="auto"/>
        <w:jc w:val="both"/>
        <w:rPr>
          <w:rFonts w:ascii="Mangal" w:hAnsi="Mangal"/>
        </w:rPr>
      </w:pPr>
      <w:r>
        <w:rPr>
          <w:rFonts w:ascii="Mangal" w:hAnsi="Mangal"/>
        </w:rPr>
        <w:t>Based on the given dataset, I perform bit cleaning</w:t>
      </w:r>
      <w:r w:rsidR="00B137E9">
        <w:rPr>
          <w:rFonts w:ascii="Mangal" w:hAnsi="Mangal"/>
        </w:rPr>
        <w:t xml:space="preserve"> </w:t>
      </w:r>
      <w:r w:rsidR="00B2056A">
        <w:rPr>
          <w:rFonts w:ascii="Mangal" w:hAnsi="Mangal"/>
        </w:rPr>
        <w:t xml:space="preserve">in </w:t>
      </w:r>
      <w:r w:rsidR="00B137E9">
        <w:rPr>
          <w:rFonts w:ascii="Mangal" w:hAnsi="Mangal"/>
        </w:rPr>
        <w:t>the data</w:t>
      </w:r>
      <w:r w:rsidR="00377D4B">
        <w:rPr>
          <w:rFonts w:ascii="Mangal" w:hAnsi="Mangal"/>
        </w:rPr>
        <w:t>set</w:t>
      </w:r>
      <w:r w:rsidR="00B137E9">
        <w:rPr>
          <w:rFonts w:ascii="Mangal" w:hAnsi="Mangal"/>
        </w:rPr>
        <w:t xml:space="preserve"> like </w:t>
      </w:r>
      <w:r w:rsidR="00B137E9" w:rsidRPr="00B137E9">
        <w:rPr>
          <w:rFonts w:ascii="Mangal" w:hAnsi="Mangal"/>
        </w:rPr>
        <w:t xml:space="preserve">presentation </w:t>
      </w:r>
      <w:r w:rsidR="00B137E9">
        <w:rPr>
          <w:rFonts w:ascii="Mangal" w:hAnsi="Mangal"/>
        </w:rPr>
        <w:t xml:space="preserve">+ </w:t>
      </w:r>
      <w:r w:rsidR="00B137E9" w:rsidRPr="00B137E9">
        <w:rPr>
          <w:rFonts w:ascii="Mangal" w:hAnsi="Mangal"/>
        </w:rPr>
        <w:t>discussion</w:t>
      </w:r>
      <w:r w:rsidR="00B137E9">
        <w:rPr>
          <w:rFonts w:ascii="Mangal" w:hAnsi="Mangal"/>
        </w:rPr>
        <w:t xml:space="preserve"> change to </w:t>
      </w:r>
      <w:r w:rsidR="00B137E9" w:rsidRPr="00F94CE1">
        <w:rPr>
          <w:rFonts w:ascii="Mangal" w:hAnsi="Mangal"/>
        </w:rPr>
        <w:t>presentation and discussion</w:t>
      </w:r>
      <w:r w:rsidR="00B137E9">
        <w:rPr>
          <w:rFonts w:ascii="Mangal" w:hAnsi="Mangal"/>
        </w:rPr>
        <w:t>.</w:t>
      </w:r>
      <w:r w:rsidR="00B7160D">
        <w:rPr>
          <w:rFonts w:ascii="Mangal" w:hAnsi="Mangal"/>
        </w:rPr>
        <w:t xml:space="preserve"> Moreover, an</w:t>
      </w:r>
      <w:r w:rsidR="00B7160D" w:rsidRPr="00B7160D">
        <w:rPr>
          <w:rFonts w:ascii="Mangal" w:hAnsi="Mangal"/>
        </w:rPr>
        <w:t xml:space="preserve"> ANOVA (Analysis of Variance) test would be useful in this study to determine if there is a statistically significant difference in body dissatisfaction scores (measured by BASS) between the three groups (educational intervention with presentation only, educational intervention with presentation and discussion, and control group).</w:t>
      </w:r>
    </w:p>
    <w:p w14:paraId="048C1AED" w14:textId="22FE9530" w:rsidR="00B137E9" w:rsidRDefault="00B7160D" w:rsidP="00B7160D">
      <w:pPr>
        <w:spacing w:line="240" w:lineRule="auto"/>
        <w:jc w:val="both"/>
        <w:rPr>
          <w:rFonts w:ascii="Mangal" w:hAnsi="Mangal"/>
        </w:rPr>
      </w:pPr>
      <w:r w:rsidRPr="00B7160D">
        <w:rPr>
          <w:rFonts w:ascii="Mangal" w:hAnsi="Mangal"/>
        </w:rPr>
        <w:t>It's a statistical technique that enables to test whether the means of two or more groups are equal or not. The ANOVA test will allow to determine if the educational interventions were effective in reducing body dissatisfaction compared to the control group. If the ANOVA test yields a significant result, the researcher can then conduct post-hoc tests (such as Tukey's test or Bonferroni test) to identify which specific groups differ from one another.</w:t>
      </w:r>
      <w:r w:rsidR="00D03A0B">
        <w:rPr>
          <w:rFonts w:ascii="Mangal" w:hAnsi="Mangal"/>
        </w:rPr>
        <w:t xml:space="preserve"> A</w:t>
      </w:r>
      <w:r w:rsidRPr="00B7160D">
        <w:rPr>
          <w:rFonts w:ascii="Mangal" w:hAnsi="Mangal"/>
        </w:rPr>
        <w:t>lso</w:t>
      </w:r>
      <w:r w:rsidR="00D03A0B">
        <w:rPr>
          <w:rFonts w:ascii="Mangal" w:hAnsi="Mangal"/>
        </w:rPr>
        <w:t xml:space="preserve">, </w:t>
      </w:r>
      <w:r w:rsidRPr="00B7160D">
        <w:rPr>
          <w:rFonts w:ascii="Mangal" w:hAnsi="Mangal"/>
        </w:rPr>
        <w:t xml:space="preserve">there </w:t>
      </w:r>
      <w:r w:rsidR="00D03A0B">
        <w:rPr>
          <w:rFonts w:ascii="Mangal" w:hAnsi="Mangal"/>
        </w:rPr>
        <w:t>is</w:t>
      </w:r>
      <w:r w:rsidRPr="00B7160D">
        <w:rPr>
          <w:rFonts w:ascii="Mangal" w:hAnsi="Mangal"/>
        </w:rPr>
        <w:t xml:space="preserve"> interaction between the intervention and the BMI, by adding an interaction term between the two variables and run an ANOVA test again.</w:t>
      </w:r>
    </w:p>
    <w:p w14:paraId="36B500E3" w14:textId="0C99AFC3" w:rsidR="004D2D82" w:rsidRDefault="007B699E" w:rsidP="00B7160D">
      <w:pPr>
        <w:spacing w:line="240" w:lineRule="auto"/>
        <w:jc w:val="both"/>
        <w:rPr>
          <w:rFonts w:ascii="Mangal" w:hAnsi="Mangal"/>
        </w:rPr>
      </w:pPr>
      <w:r>
        <w:rPr>
          <w:rFonts w:ascii="Mangal" w:hAnsi="Mangal"/>
        </w:rPr>
        <w:t>Setting h</w:t>
      </w:r>
      <w:r w:rsidR="003B1A0B">
        <w:rPr>
          <w:rFonts w:ascii="Mangal" w:hAnsi="Mangal"/>
        </w:rPr>
        <w:t xml:space="preserve">ypothesis </w:t>
      </w:r>
      <w:r>
        <w:rPr>
          <w:rFonts w:ascii="Mangal" w:hAnsi="Mangal"/>
        </w:rPr>
        <w:t>t</w:t>
      </w:r>
      <w:r w:rsidR="003B1A0B">
        <w:rPr>
          <w:rFonts w:ascii="Mangal" w:hAnsi="Mangal"/>
        </w:rPr>
        <w:t>esting:</w:t>
      </w:r>
    </w:p>
    <w:p w14:paraId="7C2BAC4C" w14:textId="3E62F671" w:rsidR="00A46911" w:rsidRPr="00A46911" w:rsidRDefault="00A46911" w:rsidP="00A46911">
      <w:pPr>
        <w:spacing w:line="240" w:lineRule="auto"/>
        <w:jc w:val="both"/>
        <w:rPr>
          <w:rFonts w:ascii="Mangal" w:hAnsi="Mangal"/>
        </w:rPr>
      </w:pPr>
      <w:r w:rsidRPr="00A46911">
        <w:rPr>
          <w:rFonts w:ascii="Mangal" w:hAnsi="Mangal"/>
        </w:rPr>
        <w:t>Null hypothesis (H0): There is no statistically significant difference in BASS</w:t>
      </w:r>
      <w:r w:rsidR="003B5F3B">
        <w:rPr>
          <w:rFonts w:ascii="Mangal" w:hAnsi="Mangal"/>
        </w:rPr>
        <w:t xml:space="preserve"> </w:t>
      </w:r>
      <w:r w:rsidR="003B5F3B" w:rsidRPr="00A46911">
        <w:rPr>
          <w:rFonts w:ascii="Mangal" w:hAnsi="Mangal"/>
        </w:rPr>
        <w:t>scores</w:t>
      </w:r>
      <w:r w:rsidRPr="00A46911">
        <w:rPr>
          <w:rFonts w:ascii="Mangal" w:hAnsi="Mangal"/>
        </w:rPr>
        <w:t xml:space="preserve"> between the three groups</w:t>
      </w:r>
    </w:p>
    <w:p w14:paraId="05FDFA68" w14:textId="71E33E1C" w:rsidR="00F94CE1" w:rsidRDefault="00A46911" w:rsidP="00F94CE1">
      <w:pPr>
        <w:spacing w:line="240" w:lineRule="auto"/>
        <w:jc w:val="both"/>
        <w:rPr>
          <w:rFonts w:ascii="Mangal" w:hAnsi="Mangal"/>
        </w:rPr>
      </w:pPr>
      <w:r w:rsidRPr="00A46911">
        <w:rPr>
          <w:rFonts w:ascii="Mangal" w:hAnsi="Mangal"/>
        </w:rPr>
        <w:t xml:space="preserve">Alternative hypothesis (H1): There is a statistically significant difference in </w:t>
      </w:r>
      <w:r w:rsidR="003B5F3B" w:rsidRPr="00A46911">
        <w:rPr>
          <w:rFonts w:ascii="Mangal" w:hAnsi="Mangal"/>
        </w:rPr>
        <w:t>BASS</w:t>
      </w:r>
      <w:r w:rsidR="003B5F3B">
        <w:rPr>
          <w:rFonts w:ascii="Mangal" w:hAnsi="Mangal"/>
        </w:rPr>
        <w:t xml:space="preserve"> </w:t>
      </w:r>
      <w:r w:rsidR="003B5F3B" w:rsidRPr="00A46911">
        <w:rPr>
          <w:rFonts w:ascii="Mangal" w:hAnsi="Mangal"/>
        </w:rPr>
        <w:t>scores between the three groups</w:t>
      </w:r>
    </w:p>
    <w:p w14:paraId="35D2A186" w14:textId="0C46F5A1" w:rsidR="00321727" w:rsidRDefault="009F37C3" w:rsidP="00F94CE1">
      <w:pPr>
        <w:spacing w:line="240" w:lineRule="auto"/>
        <w:jc w:val="both"/>
        <w:rPr>
          <w:rFonts w:ascii="Mangal" w:hAnsi="Mangal"/>
        </w:rPr>
      </w:pPr>
      <w:r w:rsidRPr="009F37C3">
        <w:rPr>
          <w:rFonts w:ascii="Mangal" w:hAnsi="Mangal"/>
          <w:noProof/>
        </w:rPr>
        <w:lastRenderedPageBreak/>
        <w:drawing>
          <wp:inline distT="0" distB="0" distL="0" distR="0" wp14:anchorId="3AB41DA5" wp14:editId="53DACF13">
            <wp:extent cx="5387807" cy="2880610"/>
            <wp:effectExtent l="19050" t="19050" r="2286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7807" cy="2880610"/>
                    </a:xfrm>
                    <a:prstGeom prst="rect">
                      <a:avLst/>
                    </a:prstGeom>
                    <a:ln>
                      <a:solidFill>
                        <a:schemeClr val="tx1"/>
                      </a:solidFill>
                    </a:ln>
                  </pic:spPr>
                </pic:pic>
              </a:graphicData>
            </a:graphic>
          </wp:inline>
        </w:drawing>
      </w:r>
    </w:p>
    <w:p w14:paraId="1949E048" w14:textId="422DE5E0" w:rsidR="009F37C3" w:rsidRDefault="009F37C3" w:rsidP="00F94CE1">
      <w:pPr>
        <w:spacing w:line="240" w:lineRule="auto"/>
        <w:jc w:val="both"/>
        <w:rPr>
          <w:rFonts w:ascii="Mangal" w:hAnsi="Mangal"/>
        </w:rPr>
      </w:pPr>
    </w:p>
    <w:p w14:paraId="75D8934B" w14:textId="410697B2" w:rsidR="009F37C3" w:rsidRDefault="00575374" w:rsidP="00F94CE1">
      <w:pPr>
        <w:spacing w:line="240" w:lineRule="auto"/>
        <w:jc w:val="both"/>
        <w:rPr>
          <w:rFonts w:ascii="Mangal" w:hAnsi="Mangal"/>
        </w:rPr>
      </w:pPr>
      <w:r w:rsidRPr="00575374">
        <w:rPr>
          <w:rFonts w:ascii="Mangal" w:hAnsi="Mangal"/>
          <w:noProof/>
        </w:rPr>
        <w:drawing>
          <wp:inline distT="0" distB="0" distL="0" distR="0" wp14:anchorId="34F664CD" wp14:editId="25FDB4D8">
            <wp:extent cx="5731510" cy="4025265"/>
            <wp:effectExtent l="19050" t="19050" r="21590"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025265"/>
                    </a:xfrm>
                    <a:prstGeom prst="rect">
                      <a:avLst/>
                    </a:prstGeom>
                    <a:ln>
                      <a:solidFill>
                        <a:schemeClr val="tx1"/>
                      </a:solidFill>
                    </a:ln>
                  </pic:spPr>
                </pic:pic>
              </a:graphicData>
            </a:graphic>
          </wp:inline>
        </w:drawing>
      </w:r>
    </w:p>
    <w:p w14:paraId="439747DF" w14:textId="76E3D322" w:rsidR="00425C15" w:rsidRDefault="00A307FE" w:rsidP="00F94CE1">
      <w:pPr>
        <w:spacing w:line="240" w:lineRule="auto"/>
        <w:jc w:val="both"/>
        <w:rPr>
          <w:rFonts w:ascii="Mangal" w:hAnsi="Mangal"/>
        </w:rPr>
      </w:pPr>
      <w:r>
        <w:rPr>
          <w:rFonts w:ascii="Mangal" w:hAnsi="Mangal"/>
        </w:rPr>
        <w:t xml:space="preserve">In this Post Hoc Tests analysis, </w:t>
      </w:r>
      <w:r w:rsidR="002C602D">
        <w:rPr>
          <w:rFonts w:ascii="Mangal" w:hAnsi="Mangal"/>
        </w:rPr>
        <w:t xml:space="preserve">we can </w:t>
      </w:r>
      <w:r w:rsidR="007F77E1">
        <w:rPr>
          <w:rFonts w:ascii="Mangal" w:hAnsi="Mangal"/>
        </w:rPr>
        <w:t xml:space="preserve">see from the </w:t>
      </w:r>
      <w:r w:rsidR="002C602D">
        <w:rPr>
          <w:rFonts w:ascii="Mangal" w:hAnsi="Mangal"/>
        </w:rPr>
        <w:t xml:space="preserve">table above </w:t>
      </w:r>
      <w:r w:rsidR="007F77E1">
        <w:rPr>
          <w:rFonts w:ascii="Mangal" w:hAnsi="Mangal"/>
        </w:rPr>
        <w:t xml:space="preserve">that </w:t>
      </w:r>
      <w:r w:rsidR="001B043E">
        <w:rPr>
          <w:rFonts w:ascii="Mangal" w:hAnsi="Mangal"/>
        </w:rPr>
        <w:t xml:space="preserve">there is some </w:t>
      </w:r>
      <w:r w:rsidR="001B043E" w:rsidRPr="001B043E">
        <w:rPr>
          <w:rFonts w:ascii="Mangal" w:hAnsi="Mangal"/>
        </w:rPr>
        <w:t>of the results</w:t>
      </w:r>
      <w:r w:rsidR="001B043E">
        <w:rPr>
          <w:rFonts w:ascii="Mangal" w:hAnsi="Mangal"/>
        </w:rPr>
        <w:t xml:space="preserve"> but </w:t>
      </w:r>
      <w:r w:rsidR="00394736">
        <w:rPr>
          <w:rFonts w:ascii="Mangal" w:hAnsi="Mangal"/>
        </w:rPr>
        <w:t>we are only interested in the</w:t>
      </w:r>
      <w:r w:rsidR="00030B25">
        <w:rPr>
          <w:rFonts w:ascii="Mangal" w:hAnsi="Mangal"/>
        </w:rPr>
        <w:t xml:space="preserve"> </w:t>
      </w:r>
      <w:r w:rsidR="00222C1F">
        <w:rPr>
          <w:rFonts w:ascii="Mangal" w:hAnsi="Mangal"/>
        </w:rPr>
        <w:t>differences between</w:t>
      </w:r>
    </w:p>
    <w:p w14:paraId="1D27A734" w14:textId="3BF44939" w:rsidR="0080014E" w:rsidRDefault="00D874A2" w:rsidP="004F1100">
      <w:pPr>
        <w:pStyle w:val="ListParagraph"/>
        <w:numPr>
          <w:ilvl w:val="0"/>
          <w:numId w:val="1"/>
        </w:numPr>
        <w:spacing w:line="240" w:lineRule="auto"/>
        <w:jc w:val="both"/>
        <w:rPr>
          <w:rFonts w:ascii="Mangal" w:hAnsi="Mangal"/>
        </w:rPr>
      </w:pPr>
      <w:r>
        <w:rPr>
          <w:rFonts w:ascii="Mangal" w:hAnsi="Mangal"/>
        </w:rPr>
        <w:t>Control and Presentation &amp; Discussion</w:t>
      </w:r>
    </w:p>
    <w:p w14:paraId="25A9F490" w14:textId="3E8AFA7D" w:rsidR="00D874A2" w:rsidRDefault="000B79D1" w:rsidP="004F1100">
      <w:pPr>
        <w:pStyle w:val="ListParagraph"/>
        <w:numPr>
          <w:ilvl w:val="0"/>
          <w:numId w:val="1"/>
        </w:numPr>
        <w:spacing w:line="240" w:lineRule="auto"/>
        <w:jc w:val="both"/>
        <w:rPr>
          <w:rFonts w:ascii="Mangal" w:hAnsi="Mangal"/>
        </w:rPr>
      </w:pPr>
      <w:r>
        <w:rPr>
          <w:rFonts w:ascii="Mangal" w:hAnsi="Mangal"/>
        </w:rPr>
        <w:t>Control and Presentation only</w:t>
      </w:r>
    </w:p>
    <w:p w14:paraId="14F7D6A2" w14:textId="77777777" w:rsidR="005E7C09" w:rsidRDefault="000B79D1" w:rsidP="004F1100">
      <w:pPr>
        <w:pStyle w:val="ListParagraph"/>
        <w:numPr>
          <w:ilvl w:val="0"/>
          <w:numId w:val="1"/>
        </w:numPr>
        <w:spacing w:line="240" w:lineRule="auto"/>
        <w:jc w:val="both"/>
        <w:rPr>
          <w:rFonts w:ascii="Mangal" w:hAnsi="Mangal"/>
        </w:rPr>
      </w:pPr>
      <w:r>
        <w:rPr>
          <w:rFonts w:ascii="Mangal" w:hAnsi="Mangal"/>
        </w:rPr>
        <w:t xml:space="preserve">Presentation &amp; </w:t>
      </w:r>
      <w:r w:rsidR="00FE69DA">
        <w:rPr>
          <w:rFonts w:ascii="Mangal" w:hAnsi="Mangal"/>
        </w:rPr>
        <w:t>Discussion</w:t>
      </w:r>
      <w:r w:rsidR="005E7C09">
        <w:rPr>
          <w:rFonts w:ascii="Mangal" w:hAnsi="Mangal"/>
        </w:rPr>
        <w:t xml:space="preserve"> and Presentation Only</w:t>
      </w:r>
    </w:p>
    <w:p w14:paraId="199A7BD8" w14:textId="4C543970" w:rsidR="00A307FE" w:rsidRDefault="00950C3E" w:rsidP="00F94CE1">
      <w:pPr>
        <w:spacing w:line="240" w:lineRule="auto"/>
        <w:jc w:val="both"/>
        <w:rPr>
          <w:rFonts w:ascii="Mangal" w:hAnsi="Mangal"/>
        </w:rPr>
      </w:pPr>
      <w:r w:rsidRPr="00950C3E">
        <w:rPr>
          <w:rFonts w:ascii="Mangal" w:hAnsi="Mangal"/>
        </w:rPr>
        <w:lastRenderedPageBreak/>
        <w:t>As we can see from the results, there is a statistically significant difference between Control and Presentation &amp; Discussion</w:t>
      </w:r>
      <w:r>
        <w:rPr>
          <w:rFonts w:ascii="Mangal" w:hAnsi="Mangal"/>
        </w:rPr>
        <w:t xml:space="preserve"> </w:t>
      </w:r>
      <w:r w:rsidRPr="00950C3E">
        <w:rPr>
          <w:rFonts w:ascii="Mangal" w:hAnsi="Mangal"/>
        </w:rPr>
        <w:t xml:space="preserve">(p </w:t>
      </w:r>
      <w:r>
        <w:rPr>
          <w:rFonts w:ascii="Mangal" w:hAnsi="Mangal"/>
        </w:rPr>
        <w:t>&lt; 0</w:t>
      </w:r>
      <w:r w:rsidRPr="00950C3E">
        <w:rPr>
          <w:rFonts w:ascii="Mangal" w:hAnsi="Mangal"/>
        </w:rPr>
        <w:t>.001) and Control and Presentation only</w:t>
      </w:r>
      <w:r>
        <w:rPr>
          <w:rFonts w:ascii="Mangal" w:hAnsi="Mangal"/>
        </w:rPr>
        <w:t xml:space="preserve"> </w:t>
      </w:r>
      <w:r w:rsidRPr="00950C3E">
        <w:rPr>
          <w:rFonts w:ascii="Mangal" w:hAnsi="Mangal"/>
        </w:rPr>
        <w:t xml:space="preserve">(p </w:t>
      </w:r>
      <w:r>
        <w:rPr>
          <w:rFonts w:ascii="Mangal" w:hAnsi="Mangal"/>
        </w:rPr>
        <w:t>&lt; 0</w:t>
      </w:r>
      <w:r w:rsidRPr="00950C3E">
        <w:rPr>
          <w:rFonts w:ascii="Mangal" w:hAnsi="Mangal"/>
        </w:rPr>
        <w:t>.001)</w:t>
      </w:r>
      <w:r>
        <w:rPr>
          <w:rFonts w:ascii="Mangal" w:hAnsi="Mangal"/>
        </w:rPr>
        <w:t xml:space="preserve"> but not in between </w:t>
      </w:r>
      <w:r w:rsidRPr="00950C3E">
        <w:rPr>
          <w:rFonts w:ascii="Mangal" w:hAnsi="Mangal"/>
        </w:rPr>
        <w:t xml:space="preserve">Presentation &amp; Discussion and Presentation (p </w:t>
      </w:r>
      <w:r>
        <w:rPr>
          <w:rFonts w:ascii="Mangal" w:hAnsi="Mangal"/>
        </w:rPr>
        <w:t>&gt;</w:t>
      </w:r>
      <w:r w:rsidRPr="00950C3E">
        <w:rPr>
          <w:rFonts w:ascii="Mangal" w:hAnsi="Mangal"/>
        </w:rPr>
        <w:t xml:space="preserve"> </w:t>
      </w:r>
      <w:r>
        <w:rPr>
          <w:rFonts w:ascii="Mangal" w:hAnsi="Mangal"/>
        </w:rPr>
        <w:t>0</w:t>
      </w:r>
      <w:r w:rsidRPr="00950C3E">
        <w:rPr>
          <w:rFonts w:ascii="Mangal" w:hAnsi="Mangal"/>
        </w:rPr>
        <w:t>.001)</w:t>
      </w:r>
      <w:r w:rsidR="00292807">
        <w:rPr>
          <w:rFonts w:ascii="Mangal" w:hAnsi="Mangal"/>
        </w:rPr>
        <w:t>.</w:t>
      </w:r>
    </w:p>
    <w:p w14:paraId="64CE87F0" w14:textId="73390F25" w:rsidR="00441761" w:rsidRDefault="005F26AC" w:rsidP="00F94CE1">
      <w:pPr>
        <w:spacing w:line="240" w:lineRule="auto"/>
        <w:jc w:val="both"/>
        <w:rPr>
          <w:rFonts w:ascii="Mangal" w:hAnsi="Mangal"/>
        </w:rPr>
      </w:pPr>
      <w:r>
        <w:rPr>
          <w:rFonts w:ascii="Mangal" w:hAnsi="Mangal"/>
        </w:rPr>
        <w:t xml:space="preserve">Now, in </w:t>
      </w:r>
      <w:r w:rsidR="00805A5F">
        <w:rPr>
          <w:rFonts w:ascii="Mangal" w:hAnsi="Mangal"/>
        </w:rPr>
        <w:t xml:space="preserve">between subjects test: </w:t>
      </w:r>
      <w:r w:rsidR="00E61165" w:rsidRPr="00E61165">
        <w:rPr>
          <w:rFonts w:ascii="Mangal" w:hAnsi="Mangal"/>
        </w:rPr>
        <w:t>The particular rows we are interested in are the "</w:t>
      </w:r>
      <w:r w:rsidR="00E61165">
        <w:rPr>
          <w:rFonts w:ascii="Mangal" w:hAnsi="Mangal"/>
        </w:rPr>
        <w:t>intervention group</w:t>
      </w:r>
      <w:r w:rsidR="00E61165" w:rsidRPr="00E61165">
        <w:rPr>
          <w:rFonts w:ascii="Mangal" w:hAnsi="Mangal"/>
        </w:rPr>
        <w:t>", "</w:t>
      </w:r>
      <w:r w:rsidR="00E61165">
        <w:rPr>
          <w:rFonts w:ascii="Mangal" w:hAnsi="Mangal"/>
        </w:rPr>
        <w:t>BMI</w:t>
      </w:r>
      <w:r w:rsidR="00E61165" w:rsidRPr="00E61165">
        <w:rPr>
          <w:rFonts w:ascii="Mangal" w:hAnsi="Mangal"/>
        </w:rPr>
        <w:t>" and "</w:t>
      </w:r>
      <w:r w:rsidR="00E61165">
        <w:rPr>
          <w:rFonts w:ascii="Mangal" w:hAnsi="Mangal"/>
        </w:rPr>
        <w:t>intervention group</w:t>
      </w:r>
      <w:r w:rsidR="00E61165" w:rsidRPr="00E61165">
        <w:rPr>
          <w:rFonts w:ascii="Mangal" w:hAnsi="Mangal"/>
        </w:rPr>
        <w:t>*</w:t>
      </w:r>
      <w:r w:rsidR="00E61165">
        <w:rPr>
          <w:rFonts w:ascii="Mangal" w:hAnsi="Mangal"/>
        </w:rPr>
        <w:t>BMI</w:t>
      </w:r>
      <w:r w:rsidR="00E61165" w:rsidRPr="00E61165">
        <w:rPr>
          <w:rFonts w:ascii="Mangal" w:hAnsi="Mangal"/>
        </w:rPr>
        <w:t>" rows, and these are</w:t>
      </w:r>
      <w:r w:rsidR="00E61165">
        <w:rPr>
          <w:rFonts w:ascii="Mangal" w:hAnsi="Mangal"/>
        </w:rPr>
        <w:t xml:space="preserve"> shown in the first table</w:t>
      </w:r>
      <w:r w:rsidR="00E61165" w:rsidRPr="00E61165">
        <w:rPr>
          <w:rFonts w:ascii="Mangal" w:hAnsi="Mangal"/>
        </w:rPr>
        <w:t>. These rows inform us whether our independent variables (the "</w:t>
      </w:r>
      <w:r w:rsidR="00441761">
        <w:rPr>
          <w:rFonts w:ascii="Mangal" w:hAnsi="Mangal"/>
        </w:rPr>
        <w:t>intervention group</w:t>
      </w:r>
      <w:r w:rsidR="00E61165" w:rsidRPr="00E61165">
        <w:rPr>
          <w:rFonts w:ascii="Mangal" w:hAnsi="Mangal"/>
        </w:rPr>
        <w:t>" and "</w:t>
      </w:r>
      <w:r w:rsidR="00441761">
        <w:rPr>
          <w:rFonts w:ascii="Mangal" w:hAnsi="Mangal"/>
        </w:rPr>
        <w:t>BMI</w:t>
      </w:r>
      <w:r w:rsidR="00E61165" w:rsidRPr="00E61165">
        <w:rPr>
          <w:rFonts w:ascii="Mangal" w:hAnsi="Mangal"/>
        </w:rPr>
        <w:t xml:space="preserve">" rows) and their interaction </w:t>
      </w:r>
      <w:r w:rsidR="00441761">
        <w:rPr>
          <w:rFonts w:ascii="Mangal" w:hAnsi="Mangal"/>
        </w:rPr>
        <w:t xml:space="preserve">term </w:t>
      </w:r>
      <w:r w:rsidR="00E61165" w:rsidRPr="00E61165">
        <w:rPr>
          <w:rFonts w:ascii="Mangal" w:hAnsi="Mangal"/>
        </w:rPr>
        <w:t>have a statistically significant effect on the dependent variable, "</w:t>
      </w:r>
      <w:r w:rsidR="00441761">
        <w:rPr>
          <w:rFonts w:ascii="Mangal" w:hAnsi="Mangal"/>
        </w:rPr>
        <w:t>BASS</w:t>
      </w:r>
      <w:r w:rsidR="00E61165" w:rsidRPr="00E61165">
        <w:rPr>
          <w:rFonts w:ascii="Mangal" w:hAnsi="Mangal"/>
        </w:rPr>
        <w:t>".</w:t>
      </w:r>
    </w:p>
    <w:p w14:paraId="3EFC0860" w14:textId="2AE44FDD" w:rsidR="00BF74AB" w:rsidRDefault="00E61165" w:rsidP="00F94CE1">
      <w:pPr>
        <w:spacing w:line="240" w:lineRule="auto"/>
        <w:jc w:val="both"/>
        <w:rPr>
          <w:rFonts w:ascii="Mangal" w:hAnsi="Mangal"/>
        </w:rPr>
      </w:pPr>
      <w:r w:rsidRPr="00E61165">
        <w:rPr>
          <w:rFonts w:ascii="Mangal" w:hAnsi="Mangal"/>
        </w:rPr>
        <w:t xml:space="preserve">It is important to first look at the </w:t>
      </w:r>
      <w:r w:rsidR="00441761" w:rsidRPr="00E61165">
        <w:rPr>
          <w:rFonts w:ascii="Mangal" w:hAnsi="Mangal"/>
        </w:rPr>
        <w:t>"</w:t>
      </w:r>
      <w:r w:rsidR="00441761">
        <w:rPr>
          <w:rFonts w:ascii="Mangal" w:hAnsi="Mangal"/>
        </w:rPr>
        <w:t>intervention group</w:t>
      </w:r>
      <w:r w:rsidR="00441761" w:rsidRPr="00E61165">
        <w:rPr>
          <w:rFonts w:ascii="Mangal" w:hAnsi="Mangal"/>
        </w:rPr>
        <w:t>*</w:t>
      </w:r>
      <w:r w:rsidR="00441761">
        <w:rPr>
          <w:rFonts w:ascii="Mangal" w:hAnsi="Mangal"/>
        </w:rPr>
        <w:t>BMI</w:t>
      </w:r>
      <w:r w:rsidR="00441761" w:rsidRPr="00E61165">
        <w:rPr>
          <w:rFonts w:ascii="Mangal" w:hAnsi="Mangal"/>
        </w:rPr>
        <w:t>"</w:t>
      </w:r>
      <w:r w:rsidR="00441761">
        <w:rPr>
          <w:rFonts w:ascii="Mangal" w:hAnsi="Mangal"/>
        </w:rPr>
        <w:t xml:space="preserve"> </w:t>
      </w:r>
      <w:r w:rsidRPr="00E61165">
        <w:rPr>
          <w:rFonts w:ascii="Mangal" w:hAnsi="Mangal"/>
        </w:rPr>
        <w:t xml:space="preserve">interaction </w:t>
      </w:r>
      <w:r w:rsidR="00441761">
        <w:rPr>
          <w:rFonts w:ascii="Mangal" w:hAnsi="Mangal"/>
        </w:rPr>
        <w:t>term</w:t>
      </w:r>
      <w:r w:rsidRPr="00E61165">
        <w:rPr>
          <w:rFonts w:ascii="Mangal" w:hAnsi="Mangal"/>
        </w:rPr>
        <w:t xml:space="preserve"> results</w:t>
      </w:r>
      <w:r w:rsidR="00441761">
        <w:rPr>
          <w:rFonts w:ascii="Mangal" w:hAnsi="Mangal"/>
        </w:rPr>
        <w:t xml:space="preserve">. We </w:t>
      </w:r>
      <w:r w:rsidRPr="00E61165">
        <w:rPr>
          <w:rFonts w:ascii="Mangal" w:hAnsi="Mangal"/>
        </w:rPr>
        <w:t xml:space="preserve">can see from the "Sig." column that we have a statistically significant interaction at the p = </w:t>
      </w:r>
      <w:r w:rsidR="00441761">
        <w:rPr>
          <w:rFonts w:ascii="Mangal" w:hAnsi="Mangal"/>
        </w:rPr>
        <w:t>0</w:t>
      </w:r>
      <w:r w:rsidRPr="00E61165">
        <w:rPr>
          <w:rFonts w:ascii="Mangal" w:hAnsi="Mangal"/>
        </w:rPr>
        <w:t>.00</w:t>
      </w:r>
      <w:r w:rsidR="00441761">
        <w:rPr>
          <w:rFonts w:ascii="Mangal" w:hAnsi="Mangal"/>
        </w:rPr>
        <w:t>7</w:t>
      </w:r>
      <w:r w:rsidRPr="00E61165">
        <w:rPr>
          <w:rFonts w:ascii="Mangal" w:hAnsi="Mangal"/>
        </w:rPr>
        <w:t xml:space="preserve"> level. </w:t>
      </w:r>
      <w:r w:rsidR="00D041E5">
        <w:rPr>
          <w:rFonts w:ascii="Mangal" w:hAnsi="Mangal"/>
        </w:rPr>
        <w:t>On the other hand, w</w:t>
      </w:r>
      <w:r w:rsidRPr="00E61165">
        <w:rPr>
          <w:rFonts w:ascii="Mangal" w:hAnsi="Mangal"/>
        </w:rPr>
        <w:t xml:space="preserve">e can see from the table above that there was </w:t>
      </w:r>
      <w:r w:rsidR="00D041E5">
        <w:rPr>
          <w:rFonts w:ascii="Mangal" w:hAnsi="Mangal"/>
        </w:rPr>
        <w:t>a</w:t>
      </w:r>
      <w:r w:rsidRPr="00E61165">
        <w:rPr>
          <w:rFonts w:ascii="Mangal" w:hAnsi="Mangal"/>
        </w:rPr>
        <w:t xml:space="preserve"> statistically significant difference in mean </w:t>
      </w:r>
      <w:r w:rsidR="00D041E5">
        <w:rPr>
          <w:rFonts w:ascii="Mangal" w:hAnsi="Mangal"/>
        </w:rPr>
        <w:t>BASS</w:t>
      </w:r>
      <w:r w:rsidRPr="00E61165">
        <w:rPr>
          <w:rFonts w:ascii="Mangal" w:hAnsi="Mangal"/>
        </w:rPr>
        <w:t xml:space="preserve"> between </w:t>
      </w:r>
      <w:r w:rsidR="00D041E5">
        <w:rPr>
          <w:rFonts w:ascii="Mangal" w:hAnsi="Mangal"/>
        </w:rPr>
        <w:t>intervention groups</w:t>
      </w:r>
      <w:r w:rsidRPr="00E61165">
        <w:rPr>
          <w:rFonts w:ascii="Mangal" w:hAnsi="Mangal"/>
        </w:rPr>
        <w:t xml:space="preserve"> (p = </w:t>
      </w:r>
      <w:r w:rsidR="00D041E5">
        <w:rPr>
          <w:rFonts w:ascii="Mangal" w:hAnsi="Mangal"/>
        </w:rPr>
        <w:t>0</w:t>
      </w:r>
      <w:r w:rsidRPr="00E61165">
        <w:rPr>
          <w:rFonts w:ascii="Mangal" w:hAnsi="Mangal"/>
        </w:rPr>
        <w:t>.</w:t>
      </w:r>
      <w:r w:rsidR="00D041E5">
        <w:rPr>
          <w:rFonts w:ascii="Mangal" w:hAnsi="Mangal"/>
        </w:rPr>
        <w:t>000</w:t>
      </w:r>
      <w:r w:rsidRPr="00E61165">
        <w:rPr>
          <w:rFonts w:ascii="Mangal" w:hAnsi="Mangal"/>
        </w:rPr>
        <w:t>),</w:t>
      </w:r>
      <w:r w:rsidR="00D041E5">
        <w:rPr>
          <w:rFonts w:ascii="Mangal" w:hAnsi="Mangal"/>
        </w:rPr>
        <w:t xml:space="preserve"> inter alia,</w:t>
      </w:r>
      <w:r w:rsidRPr="00E61165">
        <w:rPr>
          <w:rFonts w:ascii="Mangal" w:hAnsi="Mangal"/>
        </w:rPr>
        <w:t xml:space="preserve"> there were statistically significant differences between </w:t>
      </w:r>
      <w:r w:rsidR="00D041E5">
        <w:rPr>
          <w:rFonts w:ascii="Mangal" w:hAnsi="Mangal"/>
        </w:rPr>
        <w:t>BASS &amp; BMI</w:t>
      </w:r>
      <w:r w:rsidR="006D4F80">
        <w:rPr>
          <w:rFonts w:ascii="Mangal" w:hAnsi="Mangal"/>
        </w:rPr>
        <w:t xml:space="preserve"> </w:t>
      </w:r>
      <w:r w:rsidRPr="00E61165">
        <w:rPr>
          <w:rFonts w:ascii="Mangal" w:hAnsi="Mangal"/>
        </w:rPr>
        <w:t>(p &lt; .001).</w:t>
      </w:r>
    </w:p>
    <w:p w14:paraId="687F5647" w14:textId="15C09DF5" w:rsidR="0006546F" w:rsidRPr="0006546F" w:rsidRDefault="0006546F" w:rsidP="0006546F">
      <w:pPr>
        <w:spacing w:line="240" w:lineRule="auto"/>
        <w:jc w:val="both"/>
        <w:rPr>
          <w:rFonts w:ascii="Mangal" w:hAnsi="Mangal"/>
        </w:rPr>
      </w:pPr>
      <w:r>
        <w:rPr>
          <w:rFonts w:ascii="Mangal" w:hAnsi="Mangal"/>
        </w:rPr>
        <w:t xml:space="preserve">In this way, we can conclude, </w:t>
      </w:r>
      <w:r w:rsidRPr="0006546F">
        <w:rPr>
          <w:rFonts w:ascii="Mangal" w:hAnsi="Mangal"/>
        </w:rPr>
        <w:t>the effect of the educational intervention on body dissatisfaction (BASS) may be different depending on the participants' BMI. It could be that the intervention is more effective in reducing body dissatisfaction for participants with a certain BMI range.</w:t>
      </w:r>
    </w:p>
    <w:p w14:paraId="117EE55F" w14:textId="4F6DE710" w:rsidR="00B81FA2" w:rsidRDefault="006F6DE5" w:rsidP="0006546F">
      <w:pPr>
        <w:spacing w:line="240" w:lineRule="auto"/>
        <w:jc w:val="both"/>
        <w:rPr>
          <w:rFonts w:ascii="Mangal" w:hAnsi="Mangal"/>
        </w:rPr>
      </w:pPr>
      <w:r>
        <w:rPr>
          <w:rFonts w:ascii="Mangal" w:hAnsi="Mangal"/>
        </w:rPr>
        <w:t>Also f</w:t>
      </w:r>
      <w:r w:rsidR="0006546F" w:rsidRPr="0006546F">
        <w:rPr>
          <w:rFonts w:ascii="Mangal" w:hAnsi="Mangal"/>
        </w:rPr>
        <w:t>ound a statistically significant difference in mean BASS between the intervention groups, suggesting that the educational intervention had an effect on body dissatisfaction. The results also indicate that there were statistically significant differences between BASS and BMI, which implies that body dissatisfaction may be related to BMI.</w:t>
      </w:r>
    </w:p>
    <w:p w14:paraId="46463178" w14:textId="77777777" w:rsidR="00B81FA2" w:rsidRDefault="00B81FA2">
      <w:pPr>
        <w:rPr>
          <w:rFonts w:ascii="Mangal" w:hAnsi="Mangal"/>
        </w:rPr>
      </w:pPr>
      <w:r>
        <w:rPr>
          <w:rFonts w:ascii="Mangal" w:hAnsi="Mangal"/>
        </w:rPr>
        <w:br w:type="page"/>
      </w:r>
    </w:p>
    <w:p w14:paraId="4A0D2F5D" w14:textId="62116BBA" w:rsidR="009D2C16" w:rsidRDefault="00B81FA2" w:rsidP="0006546F">
      <w:pPr>
        <w:spacing w:line="240" w:lineRule="auto"/>
        <w:jc w:val="both"/>
        <w:rPr>
          <w:rFonts w:ascii="Mangal" w:hAnsi="Mangal"/>
        </w:rPr>
      </w:pPr>
      <w:r w:rsidRPr="00F74678">
        <w:rPr>
          <w:rFonts w:ascii="Mangal" w:hAnsi="Mangal"/>
          <w:b/>
          <w:bCs/>
          <w:highlight w:val="yellow"/>
        </w:rPr>
        <w:lastRenderedPageBreak/>
        <w:t>2</w:t>
      </w:r>
      <w:r w:rsidR="00423531" w:rsidRPr="00F74678">
        <w:rPr>
          <w:rFonts w:ascii="Mangal" w:hAnsi="Mangal"/>
          <w:b/>
          <w:bCs/>
          <w:highlight w:val="yellow"/>
        </w:rPr>
        <w:t>. CHD Symptoms:</w:t>
      </w:r>
      <w:r w:rsidR="003F4580">
        <w:rPr>
          <w:rFonts w:ascii="Mangal" w:hAnsi="Mangal"/>
        </w:rPr>
        <w:t xml:space="preserve"> </w:t>
      </w:r>
      <w:r w:rsidR="00422577">
        <w:rPr>
          <w:rFonts w:ascii="Mangal" w:hAnsi="Mangal"/>
        </w:rPr>
        <w:t>It</w:t>
      </w:r>
      <w:r w:rsidR="00422577" w:rsidRPr="00422577">
        <w:rPr>
          <w:rFonts w:ascii="Mangal" w:hAnsi="Mangal"/>
        </w:rPr>
        <w:t xml:space="preserve"> is clear that the dataset from a cardiac clinic study, which aimed to examine the relationship between occlusion levels, patient age, and the presence of CHD symptoms. The occlusion level is measured on a scale of 1-100, with higher numbers indicating more severe occlusion. The variable "CHD symptoms" indicates whether the patient has symptoms of CHD, with a value of 1 indicating that symptoms are present, and a value of 0 indicating that symptoms are absent. This dataset contains 80 patient records and could be used to analyze the relationship between occlusion, age, and CHD symptoms, and potentially identify risk factors for CHD.</w:t>
      </w:r>
    </w:p>
    <w:p w14:paraId="36E30258" w14:textId="7D520907" w:rsidR="00802CEC" w:rsidRPr="00802CEC" w:rsidRDefault="00802CEC" w:rsidP="00802CEC">
      <w:pPr>
        <w:spacing w:line="240" w:lineRule="auto"/>
        <w:jc w:val="both"/>
        <w:rPr>
          <w:rFonts w:ascii="Mangal" w:hAnsi="Mangal"/>
        </w:rPr>
      </w:pPr>
      <w:r w:rsidRPr="00802CEC">
        <w:rPr>
          <w:rFonts w:ascii="Mangal" w:hAnsi="Mangal"/>
        </w:rPr>
        <w:t>Logistic regression is used in this dataset because the outcome variable, CHD symptoms, is binary (either present or absent) and the predictor variables, age and occlusion score, are either continuous or ordinal. Logistic regression is a statistical method that is used to model the relationship between a binary outcome variable and one or more predictor variables. It estimates the probability of the outcome variable being a certain value (in this case, 1 for symptoms present and 0 for symptoms absent) based on the values of the predictor variables.</w:t>
      </w:r>
    </w:p>
    <w:p w14:paraId="048C3A6A" w14:textId="3DDDB413" w:rsidR="00D75F25" w:rsidRDefault="00802CEC" w:rsidP="00802CEC">
      <w:pPr>
        <w:spacing w:line="240" w:lineRule="auto"/>
        <w:jc w:val="both"/>
        <w:rPr>
          <w:rFonts w:ascii="Mangal" w:hAnsi="Mangal"/>
        </w:rPr>
      </w:pPr>
      <w:r w:rsidRPr="00802CEC">
        <w:rPr>
          <w:rFonts w:ascii="Mangal" w:hAnsi="Mangal"/>
        </w:rPr>
        <w:t>In this study, logistic regression allows us to examine the relationship between occlusion score and age and the presence or absence of CHD symptoms. It helps us to understand how changes in occlusion score and age affect the probability of having CHD symptoms, and to identify the factors that are most strongly associated with CHD symptoms. It also allows us to estimate the odds of having CHD symptoms for different levels of occlusion and age, and to predict the probability of CHD symptoms for new patients based on their occlusion score and age.</w:t>
      </w:r>
    </w:p>
    <w:p w14:paraId="1F30AC58" w14:textId="60ADA763" w:rsidR="00B71695" w:rsidRDefault="00DC7065" w:rsidP="0006546F">
      <w:pPr>
        <w:spacing w:line="240" w:lineRule="auto"/>
        <w:jc w:val="both"/>
        <w:rPr>
          <w:rFonts w:ascii="Mangal" w:hAnsi="Mangal"/>
        </w:rPr>
      </w:pPr>
      <w:r w:rsidRPr="00DC7065">
        <w:rPr>
          <w:rFonts w:ascii="Mangal" w:hAnsi="Mangal"/>
        </w:rPr>
        <w:t>To examine whether occlusion score and age of the patient predicts the presence or absence of CHD symptoms, statistical analysis methods such as logistic regression or decision tree could be used. Logistic regression would be appropriate if the outcome variable (CHD symptoms) is binary, and the predictor variables (occlusion score and age) are continuous or ordinal.</w:t>
      </w:r>
    </w:p>
    <w:p w14:paraId="2ACC3797" w14:textId="28250B44" w:rsidR="002F2276" w:rsidRDefault="00977E1E" w:rsidP="0006546F">
      <w:pPr>
        <w:spacing w:line="240" w:lineRule="auto"/>
        <w:jc w:val="both"/>
        <w:rPr>
          <w:rFonts w:ascii="Mangal" w:hAnsi="Mangal"/>
        </w:rPr>
      </w:pPr>
      <w:r>
        <w:rPr>
          <w:rFonts w:ascii="Mangal" w:hAnsi="Mangal"/>
        </w:rPr>
        <w:t>SPSS Result</w:t>
      </w:r>
      <w:r w:rsidR="00511534">
        <w:rPr>
          <w:rFonts w:ascii="Mangal" w:hAnsi="Mangal"/>
        </w:rPr>
        <w:t>s</w:t>
      </w:r>
    </w:p>
    <w:p w14:paraId="302DF77C" w14:textId="61671057" w:rsidR="00511534" w:rsidRDefault="00511534" w:rsidP="00681D50">
      <w:pPr>
        <w:spacing w:line="240" w:lineRule="auto"/>
        <w:jc w:val="center"/>
        <w:rPr>
          <w:rFonts w:ascii="Mangal" w:hAnsi="Mangal"/>
        </w:rPr>
      </w:pPr>
      <w:r w:rsidRPr="00511534">
        <w:rPr>
          <w:rFonts w:ascii="Mangal" w:hAnsi="Mangal"/>
          <w:noProof/>
        </w:rPr>
        <w:lastRenderedPageBreak/>
        <w:drawing>
          <wp:inline distT="0" distB="0" distL="0" distR="0" wp14:anchorId="49EAB791" wp14:editId="48687A73">
            <wp:extent cx="3569277" cy="3365505"/>
            <wp:effectExtent l="19050" t="19050" r="1270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1606" cy="3367701"/>
                    </a:xfrm>
                    <a:prstGeom prst="rect">
                      <a:avLst/>
                    </a:prstGeom>
                    <a:ln>
                      <a:solidFill>
                        <a:schemeClr val="tx1"/>
                      </a:solidFill>
                    </a:ln>
                  </pic:spPr>
                </pic:pic>
              </a:graphicData>
            </a:graphic>
          </wp:inline>
        </w:drawing>
      </w:r>
    </w:p>
    <w:p w14:paraId="7C95DD11" w14:textId="77777777" w:rsidR="00645ED2" w:rsidRDefault="00645ED2" w:rsidP="0006546F">
      <w:pPr>
        <w:spacing w:line="240" w:lineRule="auto"/>
        <w:jc w:val="both"/>
        <w:rPr>
          <w:rFonts w:ascii="Mangal" w:hAnsi="Mangal"/>
        </w:rPr>
      </w:pPr>
    </w:p>
    <w:p w14:paraId="7BA622EB" w14:textId="63E252F8" w:rsidR="0051661D" w:rsidRDefault="006852DD" w:rsidP="0006546F">
      <w:pPr>
        <w:spacing w:line="240" w:lineRule="auto"/>
        <w:jc w:val="both"/>
        <w:rPr>
          <w:rFonts w:ascii="Mangal" w:hAnsi="Mangal"/>
        </w:rPr>
      </w:pPr>
      <w:r>
        <w:rPr>
          <w:rFonts w:ascii="Mangal" w:hAnsi="Mangal"/>
        </w:rPr>
        <w:t>T</w:t>
      </w:r>
      <w:r w:rsidR="00554C82" w:rsidRPr="00554C82">
        <w:rPr>
          <w:rFonts w:ascii="Mangal" w:hAnsi="Mangal"/>
        </w:rPr>
        <w:t>he most interesting part of the output</w:t>
      </w:r>
      <w:r>
        <w:rPr>
          <w:rFonts w:ascii="Mangal" w:hAnsi="Mangal"/>
        </w:rPr>
        <w:t xml:space="preserve"> is that</w:t>
      </w:r>
      <w:r w:rsidR="00554C82" w:rsidRPr="00554C82">
        <w:rPr>
          <w:rFonts w:ascii="Mangal" w:hAnsi="Mangal"/>
        </w:rPr>
        <w:t xml:space="preserve"> the overall test of the model (in the “Omnibus Tests of Model Coefficients”) and the coefficients and odds ratios (in the “Variables in the Equation” </w:t>
      </w:r>
      <w:r w:rsidR="00D431C2">
        <w:rPr>
          <w:rFonts w:ascii="Mangal" w:hAnsi="Mangal"/>
        </w:rPr>
        <w:t>see below result</w:t>
      </w:r>
      <w:r w:rsidR="00554C82" w:rsidRPr="00554C82">
        <w:rPr>
          <w:rFonts w:ascii="Mangal" w:hAnsi="Mangal"/>
        </w:rPr>
        <w:t>).</w:t>
      </w:r>
      <w:r w:rsidR="00D431C2">
        <w:rPr>
          <w:rFonts w:ascii="Mangal" w:hAnsi="Mangal"/>
        </w:rPr>
        <w:t xml:space="preserve"> </w:t>
      </w:r>
      <w:r w:rsidR="00BD7181">
        <w:rPr>
          <w:rFonts w:ascii="Mangal" w:hAnsi="Mangal"/>
        </w:rPr>
        <w:t>Thus, t</w:t>
      </w:r>
      <w:r w:rsidR="00BD7181" w:rsidRPr="00BD7181">
        <w:rPr>
          <w:rFonts w:ascii="Mangal" w:hAnsi="Mangal"/>
        </w:rPr>
        <w:t xml:space="preserve">he overall model is statistically significant, </w:t>
      </w:r>
      <w:r w:rsidR="00BD7181" w:rsidRPr="00BD7181">
        <w:rPr>
          <w:rFonts w:ascii="Cambria" w:hAnsi="Cambria" w:cs="Cambria"/>
        </w:rPr>
        <w:t>χ</w:t>
      </w:r>
      <w:r w:rsidR="00BD7181" w:rsidRPr="00BD7181">
        <w:rPr>
          <w:rFonts w:ascii="Mangal" w:hAnsi="Mangal"/>
        </w:rPr>
        <w:t xml:space="preserve">2(4) = </w:t>
      </w:r>
      <w:r w:rsidR="00BD7181">
        <w:rPr>
          <w:rFonts w:ascii="Mangal" w:hAnsi="Mangal"/>
        </w:rPr>
        <w:t>7.104 and</w:t>
      </w:r>
      <w:r w:rsidR="00BD7181" w:rsidRPr="00BD7181">
        <w:rPr>
          <w:rFonts w:ascii="Mangal" w:hAnsi="Mangal"/>
        </w:rPr>
        <w:t xml:space="preserve"> p &lt; </w:t>
      </w:r>
      <w:r w:rsidR="00BD7181">
        <w:rPr>
          <w:rFonts w:ascii="Mangal" w:hAnsi="Mangal"/>
        </w:rPr>
        <w:t>0</w:t>
      </w:r>
      <w:r w:rsidR="00BD7181" w:rsidRPr="00BD7181">
        <w:rPr>
          <w:rFonts w:ascii="Mangal" w:hAnsi="Mangal"/>
        </w:rPr>
        <w:t>.05.</w:t>
      </w:r>
    </w:p>
    <w:p w14:paraId="7ECB9E3F" w14:textId="777BA4E4" w:rsidR="00F105B5" w:rsidRDefault="00322A31" w:rsidP="0006546F">
      <w:pPr>
        <w:spacing w:line="240" w:lineRule="auto"/>
        <w:jc w:val="both"/>
        <w:rPr>
          <w:rFonts w:ascii="Mangal" w:hAnsi="Mangal"/>
        </w:rPr>
      </w:pPr>
      <w:r w:rsidRPr="00322A31">
        <w:rPr>
          <w:rFonts w:ascii="Mangal" w:hAnsi="Mangal"/>
        </w:rPr>
        <w:t>Th</w:t>
      </w:r>
      <w:r w:rsidR="00554C82">
        <w:rPr>
          <w:rFonts w:ascii="Mangal" w:hAnsi="Mangal"/>
        </w:rPr>
        <w:t xml:space="preserve">e above </w:t>
      </w:r>
      <w:r>
        <w:rPr>
          <w:rFonts w:ascii="Mangal" w:hAnsi="Mangal"/>
        </w:rPr>
        <w:t xml:space="preserve">result </w:t>
      </w:r>
      <w:r w:rsidRPr="00322A31">
        <w:rPr>
          <w:rFonts w:ascii="Mangal" w:hAnsi="Mangal"/>
        </w:rPr>
        <w:t>contains the Cox &amp; Snell R Square and Nagelkerke R Square values, which are both methods of calculating the explained variation.</w:t>
      </w:r>
      <w:r w:rsidR="00651776">
        <w:rPr>
          <w:rFonts w:ascii="Mangal" w:hAnsi="Mangal"/>
        </w:rPr>
        <w:t xml:space="preserve"> T</w:t>
      </w:r>
      <w:r w:rsidR="00651776" w:rsidRPr="00651776">
        <w:rPr>
          <w:rFonts w:ascii="Mangal" w:hAnsi="Mangal"/>
        </w:rPr>
        <w:t xml:space="preserve">he explained variation in the dependent variable based on our model ranges from </w:t>
      </w:r>
      <w:r w:rsidR="00651776">
        <w:rPr>
          <w:rFonts w:ascii="Mangal" w:hAnsi="Mangal"/>
        </w:rPr>
        <w:t>8</w:t>
      </w:r>
      <w:r w:rsidR="00651776" w:rsidRPr="00651776">
        <w:rPr>
          <w:rFonts w:ascii="Mangal" w:hAnsi="Mangal"/>
        </w:rPr>
        <w:t>.</w:t>
      </w:r>
      <w:r w:rsidR="00651776">
        <w:rPr>
          <w:rFonts w:ascii="Mangal" w:hAnsi="Mangal"/>
        </w:rPr>
        <w:t>5</w:t>
      </w:r>
      <w:r w:rsidR="00651776" w:rsidRPr="00651776">
        <w:rPr>
          <w:rFonts w:ascii="Mangal" w:hAnsi="Mangal"/>
        </w:rPr>
        <w:t xml:space="preserve">% to </w:t>
      </w:r>
      <w:r w:rsidR="00651776">
        <w:rPr>
          <w:rFonts w:ascii="Mangal" w:hAnsi="Mangal"/>
        </w:rPr>
        <w:t>11</w:t>
      </w:r>
      <w:r w:rsidR="00651776" w:rsidRPr="00651776">
        <w:rPr>
          <w:rFonts w:ascii="Mangal" w:hAnsi="Mangal"/>
        </w:rPr>
        <w:t>.</w:t>
      </w:r>
      <w:r w:rsidR="00651776">
        <w:rPr>
          <w:rFonts w:ascii="Mangal" w:hAnsi="Mangal"/>
        </w:rPr>
        <w:t>5</w:t>
      </w:r>
      <w:r w:rsidR="00651776" w:rsidRPr="00651776">
        <w:rPr>
          <w:rFonts w:ascii="Mangal" w:hAnsi="Mangal"/>
        </w:rPr>
        <w:t>0%, depending on whether reference the Cox &amp; Snell R2 or Nagelkerke R2 methods, respectively.</w:t>
      </w:r>
    </w:p>
    <w:p w14:paraId="1EE30D45" w14:textId="157F4C90" w:rsidR="00511534" w:rsidRDefault="00CC0D1E" w:rsidP="0006546F">
      <w:pPr>
        <w:spacing w:line="240" w:lineRule="auto"/>
        <w:jc w:val="both"/>
        <w:rPr>
          <w:rFonts w:ascii="Mangal" w:hAnsi="Mangal"/>
        </w:rPr>
      </w:pPr>
      <w:r w:rsidRPr="00CC0D1E">
        <w:rPr>
          <w:rFonts w:ascii="Mangal" w:hAnsi="Mangal"/>
        </w:rPr>
        <w:t>The Hosmer-</w:t>
      </w:r>
      <w:proofErr w:type="spellStart"/>
      <w:r w:rsidRPr="00CC0D1E">
        <w:rPr>
          <w:rFonts w:ascii="Mangal" w:hAnsi="Mangal"/>
        </w:rPr>
        <w:t>Lemeshow</w:t>
      </w:r>
      <w:proofErr w:type="spellEnd"/>
      <w:r w:rsidRPr="00CC0D1E">
        <w:rPr>
          <w:rFonts w:ascii="Mangal" w:hAnsi="Mangal"/>
        </w:rPr>
        <w:t xml:space="preserve"> tests the null hypothesis that predictions made by the model fit perfectly with observed group. A chi-square statistic is computed comparing the observed frequencies with those expected under the linear model. A nonsignificant chi-square indicates that the data fit the model well</w:t>
      </w:r>
      <w:r w:rsidR="0061770D">
        <w:rPr>
          <w:rFonts w:ascii="Mangal" w:hAnsi="Mangal"/>
        </w:rPr>
        <w:t>.</w:t>
      </w:r>
    </w:p>
    <w:p w14:paraId="4FA8DB05" w14:textId="77777777" w:rsidR="00CC5EF8" w:rsidRDefault="00CC5EF8" w:rsidP="0006546F">
      <w:pPr>
        <w:spacing w:line="240" w:lineRule="auto"/>
        <w:jc w:val="both"/>
        <w:rPr>
          <w:rFonts w:ascii="Mangal" w:hAnsi="Mangal"/>
        </w:rPr>
      </w:pPr>
    </w:p>
    <w:p w14:paraId="7A48517A" w14:textId="642AE972" w:rsidR="00130751" w:rsidRDefault="002F2276" w:rsidP="002F2276">
      <w:pPr>
        <w:spacing w:line="240" w:lineRule="auto"/>
        <w:jc w:val="center"/>
        <w:rPr>
          <w:rFonts w:ascii="Mangal" w:hAnsi="Mangal"/>
        </w:rPr>
      </w:pPr>
      <w:r w:rsidRPr="002F2276">
        <w:rPr>
          <w:rFonts w:ascii="Mangal" w:hAnsi="Mangal"/>
          <w:noProof/>
        </w:rPr>
        <w:lastRenderedPageBreak/>
        <w:drawing>
          <wp:inline distT="0" distB="0" distL="0" distR="0" wp14:anchorId="5D4AA58F" wp14:editId="028A604C">
            <wp:extent cx="4259661" cy="2536636"/>
            <wp:effectExtent l="19050" t="19050" r="266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3981" cy="2551119"/>
                    </a:xfrm>
                    <a:prstGeom prst="rect">
                      <a:avLst/>
                    </a:prstGeom>
                    <a:ln>
                      <a:solidFill>
                        <a:schemeClr val="tx1"/>
                      </a:solidFill>
                    </a:ln>
                  </pic:spPr>
                </pic:pic>
              </a:graphicData>
            </a:graphic>
          </wp:inline>
        </w:drawing>
      </w:r>
    </w:p>
    <w:p w14:paraId="322F8AD7" w14:textId="69C065B0" w:rsidR="00DC337E" w:rsidRDefault="00DC337E" w:rsidP="0006546F">
      <w:pPr>
        <w:spacing w:line="240" w:lineRule="auto"/>
        <w:jc w:val="both"/>
        <w:rPr>
          <w:rFonts w:ascii="Mangal" w:hAnsi="Mangal"/>
        </w:rPr>
      </w:pPr>
      <w:r w:rsidRPr="00DC337E">
        <w:rPr>
          <w:rFonts w:ascii="Mangal" w:hAnsi="Mangal"/>
        </w:rPr>
        <w:t>Logistic regression estimates the probability of an event (in this case, having</w:t>
      </w:r>
      <w:r w:rsidR="006B580A">
        <w:rPr>
          <w:rFonts w:ascii="Mangal" w:hAnsi="Mangal"/>
        </w:rPr>
        <w:t xml:space="preserve"> CHD symptoms</w:t>
      </w:r>
      <w:r w:rsidRPr="00DC337E">
        <w:rPr>
          <w:rFonts w:ascii="Mangal" w:hAnsi="Mangal"/>
        </w:rPr>
        <w:t xml:space="preserve">) occurring. If the estimated probability of the event occurring is greater than or equal to 0.5 (better than even chance), SPSS Statistics classifies the event as occurring (e.g., </w:t>
      </w:r>
      <w:r w:rsidR="00035B89">
        <w:rPr>
          <w:rFonts w:ascii="Mangal" w:hAnsi="Mangal"/>
        </w:rPr>
        <w:t xml:space="preserve">CHD symptoms </w:t>
      </w:r>
      <w:r w:rsidRPr="00DC337E">
        <w:rPr>
          <w:rFonts w:ascii="Mangal" w:hAnsi="Mangal"/>
        </w:rPr>
        <w:t>being present). If the probability is less than 0.5, SPSS Statistics classifies the event as not occurring (e.g., no</w:t>
      </w:r>
      <w:r w:rsidR="000F3F64">
        <w:rPr>
          <w:rFonts w:ascii="Mangal" w:hAnsi="Mangal"/>
        </w:rPr>
        <w:t xml:space="preserve"> CHD symptoms present</w:t>
      </w:r>
      <w:r w:rsidRPr="00DC337E">
        <w:rPr>
          <w:rFonts w:ascii="Mangal" w:hAnsi="Mangal"/>
        </w:rPr>
        <w:t>). It is very common to use binomial logistic regression to predict whether cases can be correctly classified (i.e., predicted) from the independent variables. Therefore, it becomes necessary to have a method to assess the effectiveness of the predicted classification against the actual classification.</w:t>
      </w:r>
    </w:p>
    <w:p w14:paraId="44CA5031" w14:textId="71737AC7" w:rsidR="00B81FA2" w:rsidRDefault="00FA6149" w:rsidP="0006546F">
      <w:pPr>
        <w:spacing w:line="240" w:lineRule="auto"/>
        <w:jc w:val="both"/>
        <w:rPr>
          <w:rFonts w:ascii="Mangal" w:hAnsi="Mangal"/>
        </w:rPr>
      </w:pPr>
      <w:r w:rsidRPr="00FA6149">
        <w:rPr>
          <w:rFonts w:ascii="Mangal" w:hAnsi="Mangal"/>
        </w:rPr>
        <w:t xml:space="preserve">With the independent variables added, the model now correctly classifies </w:t>
      </w:r>
      <w:r>
        <w:rPr>
          <w:rFonts w:ascii="Mangal" w:hAnsi="Mangal"/>
        </w:rPr>
        <w:t>56</w:t>
      </w:r>
      <w:r w:rsidRPr="00FA6149">
        <w:rPr>
          <w:rFonts w:ascii="Mangal" w:hAnsi="Mangal"/>
        </w:rPr>
        <w:t>.0% of cases overal</w:t>
      </w:r>
      <w:r w:rsidR="003777E9">
        <w:rPr>
          <w:rFonts w:ascii="Mangal" w:hAnsi="Mangal"/>
        </w:rPr>
        <w:t>l i.e.,</w:t>
      </w:r>
      <w:r w:rsidRPr="00FA6149">
        <w:rPr>
          <w:rFonts w:ascii="Mangal" w:hAnsi="Mangal"/>
        </w:rPr>
        <w:t xml:space="preserve"> Percentage accuracy in classification.</w:t>
      </w:r>
      <w:r w:rsidR="00441CE7">
        <w:rPr>
          <w:rFonts w:ascii="Mangal" w:hAnsi="Mangal"/>
        </w:rPr>
        <w:t xml:space="preserve"> </w:t>
      </w:r>
      <w:r w:rsidR="00AB1BA0">
        <w:rPr>
          <w:rFonts w:ascii="Mangal" w:hAnsi="Mangal"/>
        </w:rPr>
        <w:t>25.8</w:t>
      </w:r>
      <w:r w:rsidRPr="00FA6149">
        <w:rPr>
          <w:rFonts w:ascii="Mangal" w:hAnsi="Mangal"/>
        </w:rPr>
        <w:t>%</w:t>
      </w:r>
      <w:r w:rsidR="00AB1BA0">
        <w:rPr>
          <w:rFonts w:ascii="Mangal" w:hAnsi="Mangal"/>
        </w:rPr>
        <w:t xml:space="preserve"> (</w:t>
      </w:r>
      <w:r w:rsidR="00AB1BA0" w:rsidRPr="00AB1BA0">
        <w:rPr>
          <w:rFonts w:ascii="Mangal" w:hAnsi="Mangal"/>
        </w:rPr>
        <w:t>Sensitivity</w:t>
      </w:r>
      <w:r w:rsidR="00AB1BA0">
        <w:rPr>
          <w:rFonts w:ascii="Mangal" w:hAnsi="Mangal"/>
        </w:rPr>
        <w:t>)</w:t>
      </w:r>
      <w:r w:rsidRPr="00FA6149">
        <w:rPr>
          <w:rFonts w:ascii="Mangal" w:hAnsi="Mangal"/>
        </w:rPr>
        <w:t xml:space="preserve"> of participants who had </w:t>
      </w:r>
      <w:r w:rsidR="002F7EC6" w:rsidRPr="002F7EC6">
        <w:rPr>
          <w:rFonts w:ascii="Mangal" w:hAnsi="Mangal"/>
        </w:rPr>
        <w:t xml:space="preserve">CHD symptoms </w:t>
      </w:r>
      <w:r w:rsidRPr="00FA6149">
        <w:rPr>
          <w:rFonts w:ascii="Mangal" w:hAnsi="Mangal"/>
        </w:rPr>
        <w:t xml:space="preserve">were also predicted by the model to have </w:t>
      </w:r>
      <w:r w:rsidR="002F7EC6" w:rsidRPr="002F7EC6">
        <w:rPr>
          <w:rFonts w:ascii="Mangal" w:hAnsi="Mangal"/>
        </w:rPr>
        <w:t>CHD symptoms</w:t>
      </w:r>
      <w:r w:rsidR="00AB1BA0">
        <w:rPr>
          <w:rFonts w:ascii="Mangal" w:hAnsi="Mangal"/>
        </w:rPr>
        <w:t>.</w:t>
      </w:r>
      <w:r w:rsidR="00441CE7">
        <w:rPr>
          <w:rFonts w:ascii="Mangal" w:hAnsi="Mangal"/>
        </w:rPr>
        <w:t xml:space="preserve"> </w:t>
      </w:r>
      <w:r w:rsidRPr="00FA6149">
        <w:rPr>
          <w:rFonts w:ascii="Mangal" w:hAnsi="Mangal"/>
        </w:rPr>
        <w:t xml:space="preserve">84.6% </w:t>
      </w:r>
      <w:r w:rsidR="00671232">
        <w:rPr>
          <w:rFonts w:ascii="Mangal" w:hAnsi="Mangal"/>
        </w:rPr>
        <w:t>(</w:t>
      </w:r>
      <w:r w:rsidR="00671232" w:rsidRPr="00FA6149">
        <w:rPr>
          <w:rFonts w:ascii="Mangal" w:hAnsi="Mangal"/>
        </w:rPr>
        <w:t>Specificity</w:t>
      </w:r>
      <w:r w:rsidR="00671232">
        <w:rPr>
          <w:rFonts w:ascii="Mangal" w:hAnsi="Mangal"/>
        </w:rPr>
        <w:t xml:space="preserve">) </w:t>
      </w:r>
      <w:r w:rsidRPr="00FA6149">
        <w:rPr>
          <w:rFonts w:ascii="Mangal" w:hAnsi="Mangal"/>
        </w:rPr>
        <w:t xml:space="preserve">of participants who did not have </w:t>
      </w:r>
      <w:r w:rsidR="00D534DD" w:rsidRPr="00D534DD">
        <w:rPr>
          <w:rFonts w:ascii="Mangal" w:hAnsi="Mangal"/>
        </w:rPr>
        <w:t xml:space="preserve">no CHD symptoms </w:t>
      </w:r>
      <w:r w:rsidRPr="00FA6149">
        <w:rPr>
          <w:rFonts w:ascii="Mangal" w:hAnsi="Mangal"/>
        </w:rPr>
        <w:t xml:space="preserve">were correctly predicted by the model not to have </w:t>
      </w:r>
      <w:r w:rsidR="00CF70CE" w:rsidRPr="00CF70CE">
        <w:rPr>
          <w:rFonts w:ascii="Mangal" w:hAnsi="Mangal"/>
        </w:rPr>
        <w:t>CHD symptoms</w:t>
      </w:r>
      <w:r w:rsidR="005D776B">
        <w:rPr>
          <w:rFonts w:ascii="Mangal" w:hAnsi="Mangal"/>
        </w:rPr>
        <w:t>.</w:t>
      </w:r>
    </w:p>
    <w:p w14:paraId="4E774CFB" w14:textId="2634A7BA" w:rsidR="00A41E95" w:rsidRDefault="00287E4C" w:rsidP="0006546F">
      <w:pPr>
        <w:spacing w:line="240" w:lineRule="auto"/>
        <w:jc w:val="both"/>
        <w:rPr>
          <w:rFonts w:ascii="Mangal" w:hAnsi="Mangal"/>
        </w:rPr>
      </w:pPr>
      <w:r>
        <w:rPr>
          <w:rFonts w:ascii="Mangal" w:hAnsi="Mangal"/>
        </w:rPr>
        <w:t>Now</w:t>
      </w:r>
      <w:r w:rsidR="004C11C4">
        <w:rPr>
          <w:rFonts w:ascii="Mangal" w:hAnsi="Mangal"/>
        </w:rPr>
        <w:t xml:space="preserve">, </w:t>
      </w:r>
      <w:r w:rsidR="00595C94" w:rsidRPr="00595C94">
        <w:rPr>
          <w:rFonts w:ascii="Mangal" w:hAnsi="Mangal"/>
        </w:rPr>
        <w:t xml:space="preserve">The Wald test is used to determine statistical significance for each of the independent variables. The statistical significance of the test is found in the "Sig." column. From these results </w:t>
      </w:r>
      <w:r w:rsidR="00595C94">
        <w:rPr>
          <w:rFonts w:ascii="Mangal" w:hAnsi="Mangal"/>
        </w:rPr>
        <w:t>we</w:t>
      </w:r>
      <w:r w:rsidR="00595C94" w:rsidRPr="00595C94">
        <w:rPr>
          <w:rFonts w:ascii="Mangal" w:hAnsi="Mangal"/>
        </w:rPr>
        <w:t xml:space="preserve"> can see that age (p = </w:t>
      </w:r>
      <w:r w:rsidR="00A563AC">
        <w:rPr>
          <w:rFonts w:ascii="Mangal" w:hAnsi="Mangal"/>
        </w:rPr>
        <w:t>0.0</w:t>
      </w:r>
      <w:r w:rsidR="00375CBB">
        <w:rPr>
          <w:rFonts w:ascii="Mangal" w:hAnsi="Mangal"/>
        </w:rPr>
        <w:t>25</w:t>
      </w:r>
      <w:r w:rsidR="00595C94" w:rsidRPr="00595C94">
        <w:rPr>
          <w:rFonts w:ascii="Mangal" w:hAnsi="Mangal"/>
        </w:rPr>
        <w:t>)</w:t>
      </w:r>
      <w:r w:rsidR="00375CBB">
        <w:rPr>
          <w:rFonts w:ascii="Mangal" w:hAnsi="Mangal"/>
        </w:rPr>
        <w:t xml:space="preserve"> is </w:t>
      </w:r>
      <w:r w:rsidR="00595C94" w:rsidRPr="00595C94">
        <w:rPr>
          <w:rFonts w:ascii="Mangal" w:hAnsi="Mangal"/>
        </w:rPr>
        <w:t>added significantly to the model</w:t>
      </w:r>
      <w:r w:rsidR="00DE5728">
        <w:rPr>
          <w:rFonts w:ascii="Mangal" w:hAnsi="Mangal"/>
        </w:rPr>
        <w:t xml:space="preserve"> (or </w:t>
      </w:r>
      <w:r w:rsidR="00595C94" w:rsidRPr="00595C94">
        <w:rPr>
          <w:rFonts w:ascii="Mangal" w:hAnsi="Mangal"/>
        </w:rPr>
        <w:t>prediction</w:t>
      </w:r>
      <w:r w:rsidR="00DE5728">
        <w:rPr>
          <w:rFonts w:ascii="Mangal" w:hAnsi="Mangal"/>
        </w:rPr>
        <w:t>)</w:t>
      </w:r>
      <w:r w:rsidR="00595C94" w:rsidRPr="00595C94">
        <w:rPr>
          <w:rFonts w:ascii="Mangal" w:hAnsi="Mangal"/>
        </w:rPr>
        <w:t xml:space="preserve">, </w:t>
      </w:r>
      <w:r w:rsidR="0079770A">
        <w:rPr>
          <w:rFonts w:ascii="Mangal" w:hAnsi="Mangal"/>
        </w:rPr>
        <w:t>however</w:t>
      </w:r>
      <w:r w:rsidR="00595C94" w:rsidRPr="00595C94">
        <w:rPr>
          <w:rFonts w:ascii="Mangal" w:hAnsi="Mangal"/>
        </w:rPr>
        <w:t xml:space="preserve"> </w:t>
      </w:r>
      <w:r w:rsidR="00375CBB">
        <w:rPr>
          <w:rFonts w:ascii="Mangal" w:hAnsi="Mangal"/>
        </w:rPr>
        <w:t>occlusion</w:t>
      </w:r>
      <w:r w:rsidR="00595C94" w:rsidRPr="00595C94">
        <w:rPr>
          <w:rFonts w:ascii="Mangal" w:hAnsi="Mangal"/>
        </w:rPr>
        <w:t xml:space="preserve"> (p = </w:t>
      </w:r>
      <w:r w:rsidR="00375CBB">
        <w:rPr>
          <w:rFonts w:ascii="Mangal" w:hAnsi="Mangal"/>
        </w:rPr>
        <w:t>0.290</w:t>
      </w:r>
      <w:r w:rsidR="00595C94" w:rsidRPr="00595C94">
        <w:rPr>
          <w:rFonts w:ascii="Mangal" w:hAnsi="Mangal"/>
        </w:rPr>
        <w:t>) did not add significantly to the model</w:t>
      </w:r>
      <w:r w:rsidR="00BA61F2">
        <w:rPr>
          <w:rFonts w:ascii="Mangal" w:hAnsi="Mangal"/>
        </w:rPr>
        <w:t>.</w:t>
      </w:r>
    </w:p>
    <w:p w14:paraId="503B18D4" w14:textId="18C8396B" w:rsidR="00305BF6" w:rsidRDefault="00BA61F2" w:rsidP="00883405">
      <w:pPr>
        <w:spacing w:line="240" w:lineRule="auto"/>
        <w:jc w:val="both"/>
        <w:rPr>
          <w:rFonts w:ascii="Mangal" w:hAnsi="Mangal"/>
        </w:rPr>
      </w:pPr>
      <w:r>
        <w:rPr>
          <w:rFonts w:ascii="Mangal" w:hAnsi="Mangal"/>
        </w:rPr>
        <w:t>To</w:t>
      </w:r>
      <w:r w:rsidRPr="00BA61F2">
        <w:rPr>
          <w:rFonts w:ascii="Mangal" w:hAnsi="Mangal"/>
        </w:rPr>
        <w:t xml:space="preserve"> predict the probability of an event occurring based on a one-unit change in an independent variable when all other independent variables are kept constant. </w:t>
      </w:r>
      <w:r w:rsidR="00847582" w:rsidRPr="00847582">
        <w:rPr>
          <w:rFonts w:ascii="Mangal" w:hAnsi="Mangal"/>
        </w:rPr>
        <w:t>The coefficients indicate th</w:t>
      </w:r>
      <w:r w:rsidR="009F1021">
        <w:rPr>
          <w:rFonts w:ascii="Mangal" w:hAnsi="Mangal"/>
        </w:rPr>
        <w:t xml:space="preserve">at </w:t>
      </w:r>
      <w:r w:rsidR="00847582" w:rsidRPr="00847582">
        <w:rPr>
          <w:rFonts w:ascii="Mangal" w:hAnsi="Mangal"/>
        </w:rPr>
        <w:t xml:space="preserve">the log-odds of the </w:t>
      </w:r>
      <w:r w:rsidR="003E7504">
        <w:rPr>
          <w:rFonts w:ascii="Mangal" w:hAnsi="Mangal"/>
        </w:rPr>
        <w:t>CHD symptoms</w:t>
      </w:r>
      <w:r w:rsidR="00847582" w:rsidRPr="00847582">
        <w:rPr>
          <w:rFonts w:ascii="Mangal" w:hAnsi="Mangal"/>
        </w:rPr>
        <w:t xml:space="preserve"> variable for a one-unit change</w:t>
      </w:r>
      <w:r w:rsidR="00DB42DA">
        <w:rPr>
          <w:rFonts w:ascii="Mangal" w:hAnsi="Mangal"/>
        </w:rPr>
        <w:t xml:space="preserve"> (increase or decrease)</w:t>
      </w:r>
      <w:r w:rsidR="00847582" w:rsidRPr="00847582">
        <w:rPr>
          <w:rFonts w:ascii="Mangal" w:hAnsi="Mangal"/>
        </w:rPr>
        <w:t xml:space="preserve"> in the </w:t>
      </w:r>
      <w:r w:rsidR="00597281">
        <w:rPr>
          <w:rFonts w:ascii="Mangal" w:hAnsi="Mangal"/>
        </w:rPr>
        <w:t>age, occlusion</w:t>
      </w:r>
      <w:r w:rsidR="00847582" w:rsidRPr="00847582">
        <w:rPr>
          <w:rFonts w:ascii="Mangal" w:hAnsi="Mangal"/>
        </w:rPr>
        <w:t xml:space="preserve"> while controlling for the other predictors.</w:t>
      </w:r>
      <w:r w:rsidR="00002EBC">
        <w:rPr>
          <w:rFonts w:ascii="Mangal" w:hAnsi="Mangal"/>
        </w:rPr>
        <w:t xml:space="preserve"> </w:t>
      </w:r>
      <w:r w:rsidR="00305BF6">
        <w:rPr>
          <w:rFonts w:ascii="Mangal" w:hAnsi="Mangal"/>
        </w:rPr>
        <w:br w:type="page"/>
      </w:r>
    </w:p>
    <w:p w14:paraId="068859FA" w14:textId="64266E18" w:rsidR="00305BF6" w:rsidRDefault="00305BF6" w:rsidP="00891B56">
      <w:pPr>
        <w:pStyle w:val="Heading1"/>
        <w:jc w:val="center"/>
        <w:rPr>
          <w:b/>
          <w:bCs/>
          <w:sz w:val="40"/>
          <w:szCs w:val="40"/>
        </w:rPr>
      </w:pPr>
      <w:r w:rsidRPr="00891B56">
        <w:rPr>
          <w:b/>
          <w:bCs/>
          <w:sz w:val="40"/>
          <w:szCs w:val="40"/>
        </w:rPr>
        <w:lastRenderedPageBreak/>
        <w:t>References</w:t>
      </w:r>
    </w:p>
    <w:p w14:paraId="315A6BEE" w14:textId="74EB61CC" w:rsidR="00891B56" w:rsidRDefault="00891B56" w:rsidP="00891B56"/>
    <w:p w14:paraId="0513D53C" w14:textId="77777777" w:rsidR="00891B56" w:rsidRPr="00891B56" w:rsidRDefault="00891B56" w:rsidP="00891B56"/>
    <w:p w14:paraId="37F08D3C" w14:textId="77777777" w:rsidR="00305BF6" w:rsidRDefault="00305BF6" w:rsidP="00305BF6">
      <w:pPr>
        <w:spacing w:line="240" w:lineRule="auto"/>
        <w:ind w:left="567" w:hanging="567"/>
        <w:rPr>
          <w:rFonts w:ascii="Mangal" w:hAnsi="Mangal"/>
        </w:rPr>
      </w:pPr>
      <w:r w:rsidRPr="00B3125C">
        <w:rPr>
          <w:rFonts w:ascii="Mangal" w:hAnsi="Mangal"/>
        </w:rPr>
        <w:t xml:space="preserve">Biddle, C. et al. (2019) “Gender bias in clinical decision making emerges when patients with coronary heart disease symptoms also have psychological symptoms,” Heart &amp;amp; Lung, 48(4), pp. 331–338. Available at: </w:t>
      </w:r>
      <w:hyperlink r:id="rId11" w:history="1">
        <w:r w:rsidRPr="00A25A6D">
          <w:rPr>
            <w:rStyle w:val="Hyperlink"/>
            <w:rFonts w:ascii="Mangal" w:hAnsi="Mangal"/>
          </w:rPr>
          <w:t>https://doi.org/10.1016/j.hrtlng.2018.11.005</w:t>
        </w:r>
      </w:hyperlink>
      <w:r w:rsidRPr="00B3125C">
        <w:rPr>
          <w:rFonts w:ascii="Mangal" w:hAnsi="Mangal"/>
        </w:rPr>
        <w:t>.</w:t>
      </w:r>
      <w:r>
        <w:rPr>
          <w:rFonts w:ascii="Mangal" w:hAnsi="Mangal"/>
        </w:rPr>
        <w:t xml:space="preserve"> </w:t>
      </w:r>
    </w:p>
    <w:p w14:paraId="2267003B" w14:textId="77777777" w:rsidR="00305BF6" w:rsidRDefault="00305BF6" w:rsidP="00305BF6">
      <w:pPr>
        <w:spacing w:line="240" w:lineRule="auto"/>
        <w:ind w:left="567" w:hanging="567"/>
        <w:rPr>
          <w:rFonts w:ascii="Mangal" w:hAnsi="Mangal"/>
        </w:rPr>
      </w:pPr>
      <w:r w:rsidRPr="008403F7">
        <w:rPr>
          <w:rFonts w:ascii="Mangal" w:hAnsi="Mangal"/>
        </w:rPr>
        <w:t xml:space="preserve">Houston, M.C. (2022) “What are the symptoms and signs of coronary heart disease (CHD)?,” The Truth About Heart Disease, pp. 15–18. Available at: </w:t>
      </w:r>
      <w:hyperlink r:id="rId12" w:history="1">
        <w:r w:rsidRPr="00A25A6D">
          <w:rPr>
            <w:rStyle w:val="Hyperlink"/>
            <w:rFonts w:ascii="Mangal" w:hAnsi="Mangal"/>
          </w:rPr>
          <w:t>https://doi.org/10.1201/b22808-3</w:t>
        </w:r>
      </w:hyperlink>
      <w:r w:rsidRPr="008403F7">
        <w:rPr>
          <w:rFonts w:ascii="Mangal" w:hAnsi="Mangal"/>
        </w:rPr>
        <w:t>.</w:t>
      </w:r>
    </w:p>
    <w:p w14:paraId="64808B35" w14:textId="77777777" w:rsidR="00305BF6" w:rsidRPr="00B71544" w:rsidRDefault="00305BF6" w:rsidP="00305BF6">
      <w:pPr>
        <w:spacing w:line="240" w:lineRule="auto"/>
        <w:ind w:left="567" w:hanging="567"/>
        <w:rPr>
          <w:rFonts w:ascii="Mangal" w:hAnsi="Mangal"/>
        </w:rPr>
      </w:pPr>
      <w:r w:rsidRPr="00191569">
        <w:rPr>
          <w:rFonts w:ascii="Mangal" w:hAnsi="Mangal"/>
        </w:rPr>
        <w:t xml:space="preserve">Ogden, J. et al. (2011) “The impact of an educational intervention to protect women against the influence of media images,” Health Education, 111(5), pp. 412–424. Available at: </w:t>
      </w:r>
      <w:hyperlink r:id="rId13" w:history="1">
        <w:r w:rsidRPr="00A25A6D">
          <w:rPr>
            <w:rStyle w:val="Hyperlink"/>
            <w:rFonts w:ascii="Mangal" w:hAnsi="Mangal"/>
          </w:rPr>
          <w:t>https://doi.org/10.1108/09654281111161239</w:t>
        </w:r>
      </w:hyperlink>
      <w:r w:rsidRPr="00191569">
        <w:rPr>
          <w:rFonts w:ascii="Mangal" w:hAnsi="Mangal"/>
        </w:rPr>
        <w:t>.</w:t>
      </w:r>
      <w:r>
        <w:rPr>
          <w:rFonts w:ascii="Mangal" w:hAnsi="Mangal"/>
        </w:rPr>
        <w:t xml:space="preserve"> </w:t>
      </w:r>
    </w:p>
    <w:p w14:paraId="24059DED" w14:textId="77777777" w:rsidR="00305BF6" w:rsidRPr="00B71544" w:rsidRDefault="00305BF6" w:rsidP="0006546F">
      <w:pPr>
        <w:spacing w:line="240" w:lineRule="auto"/>
        <w:jc w:val="both"/>
        <w:rPr>
          <w:rFonts w:ascii="Mangal" w:hAnsi="Mangal"/>
        </w:rPr>
      </w:pPr>
    </w:p>
    <w:sectPr w:rsidR="00305BF6" w:rsidRPr="00B71544" w:rsidSect="00692CE8">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581A4" w14:textId="77777777" w:rsidR="006A1347" w:rsidRDefault="006A1347" w:rsidP="00692CE8">
      <w:pPr>
        <w:spacing w:after="0" w:line="240" w:lineRule="auto"/>
      </w:pPr>
      <w:r>
        <w:separator/>
      </w:r>
    </w:p>
  </w:endnote>
  <w:endnote w:type="continuationSeparator" w:id="0">
    <w:p w14:paraId="654ACF38" w14:textId="77777777" w:rsidR="006A1347" w:rsidRDefault="006A1347" w:rsidP="00692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71871" w14:textId="77777777" w:rsidR="007A74C8" w:rsidRDefault="007A74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5D3C" w14:textId="77777777" w:rsidR="007A74C8" w:rsidRDefault="007A74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3A12" w14:textId="77777777" w:rsidR="007A74C8" w:rsidRDefault="007A7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E169B" w14:textId="77777777" w:rsidR="006A1347" w:rsidRDefault="006A1347" w:rsidP="00692CE8">
      <w:pPr>
        <w:spacing w:after="0" w:line="240" w:lineRule="auto"/>
      </w:pPr>
      <w:r>
        <w:separator/>
      </w:r>
    </w:p>
  </w:footnote>
  <w:footnote w:type="continuationSeparator" w:id="0">
    <w:p w14:paraId="737A0209" w14:textId="77777777" w:rsidR="006A1347" w:rsidRDefault="006A1347" w:rsidP="00692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6731" w14:textId="77777777" w:rsidR="007A74C8" w:rsidRDefault="007A74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7D6F2" w14:textId="0541C3FF" w:rsidR="00692CE8" w:rsidRPr="007A74C8" w:rsidRDefault="00000000">
    <w:pPr>
      <w:pStyle w:val="Header"/>
      <w:rPr>
        <w:b/>
        <w:bCs/>
      </w:rPr>
    </w:pPr>
    <w:sdt>
      <w:sdtPr>
        <w:rPr>
          <w:b/>
          <w:bCs/>
        </w:rPr>
        <w:id w:val="-1911526230"/>
        <w:docPartObj>
          <w:docPartGallery w:val="Watermarks"/>
          <w:docPartUnique/>
        </w:docPartObj>
      </w:sdtPr>
      <w:sdtContent>
        <w:r>
          <w:rPr>
            <w:b/>
            <w:bCs/>
            <w:noProof/>
          </w:rPr>
          <w:pict w14:anchorId="2768F0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7566580" o:spid="_x0000_s1026" type="#_x0000_t136" style="position:absolute;margin-left:0;margin-top:0;width:379.2pt;height:81pt;rotation:315;z-index:-251658752;mso-position-horizontal:center;mso-position-horizontal-relative:margin;mso-position-vertical:center;mso-position-vertical-relative:margin" o:allowincell="f" fillcolor="black [3213]" stroked="f">
              <v:fill opacity=".5"/>
              <v:textpath style="font-family:&quot;Calibri&quot;;font-size:66pt" string="DO NOT COPY"/>
              <w10:wrap anchorx="margin" anchory="margin"/>
            </v:shape>
          </w:pict>
        </w:r>
      </w:sdtContent>
    </w:sdt>
    <w:r w:rsidR="00692CE8" w:rsidRPr="007A74C8">
      <w:rPr>
        <w:b/>
        <w:bCs/>
      </w:rPr>
      <w:t>Name: Vijay Kasotia</w:t>
    </w:r>
  </w:p>
  <w:p w14:paraId="650B65F4" w14:textId="24DA3EEE" w:rsidR="00692CE8" w:rsidRPr="007A74C8" w:rsidRDefault="00692CE8">
    <w:pPr>
      <w:pStyle w:val="Header"/>
      <w:rPr>
        <w:b/>
        <w:bCs/>
      </w:rPr>
    </w:pPr>
    <w:r w:rsidRPr="007A74C8">
      <w:rPr>
        <w:b/>
        <w:bCs/>
      </w:rPr>
      <w:t xml:space="preserve">Email: </w:t>
    </w:r>
    <w:hyperlink r:id="rId1" w:history="1">
      <w:r w:rsidRPr="007A74C8">
        <w:rPr>
          <w:rStyle w:val="Hyperlink"/>
          <w:b/>
          <w:bCs/>
        </w:rPr>
        <w:t>vk73742@gmail.com</w:t>
      </w:r>
    </w:hyperlink>
  </w:p>
  <w:p w14:paraId="27B922BC" w14:textId="0748A824" w:rsidR="00692CE8" w:rsidRPr="007A74C8" w:rsidRDefault="00692CE8">
    <w:pPr>
      <w:pStyle w:val="Header"/>
      <w:rPr>
        <w:b/>
        <w:bCs/>
      </w:rPr>
    </w:pPr>
    <w:r w:rsidRPr="007A74C8">
      <w:rPr>
        <w:b/>
        <w:bCs/>
      </w:rPr>
      <w:t xml:space="preserve">LinkedIn: </w:t>
    </w:r>
    <w:hyperlink r:id="rId2" w:history="1">
      <w:r w:rsidR="007A74C8" w:rsidRPr="007A74C8">
        <w:rPr>
          <w:rStyle w:val="Hyperlink"/>
          <w:b/>
          <w:bCs/>
        </w:rPr>
        <w:t>https://www.linkedin.com/in/vijay-kasotia-5602a6134/</w:t>
      </w:r>
    </w:hyperlink>
    <w:r w:rsidR="007A74C8" w:rsidRPr="007A74C8">
      <w:rPr>
        <w:b/>
        <w:bC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88863" w14:textId="77777777" w:rsidR="007A74C8" w:rsidRDefault="007A7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95534"/>
    <w:multiLevelType w:val="hybridMultilevel"/>
    <w:tmpl w:val="20D040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51835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Nzc1MDQxNLAwNjZQ0lEKTi0uzszPAykwqQUAbZ8W2iwAAAA="/>
  </w:docVars>
  <w:rsids>
    <w:rsidRoot w:val="003C7D2B"/>
    <w:rsid w:val="00002EBC"/>
    <w:rsid w:val="00030B25"/>
    <w:rsid w:val="00035B89"/>
    <w:rsid w:val="0006546F"/>
    <w:rsid w:val="000A79A5"/>
    <w:rsid w:val="000B08C8"/>
    <w:rsid w:val="000B79D1"/>
    <w:rsid w:val="000F3F64"/>
    <w:rsid w:val="00117DE9"/>
    <w:rsid w:val="0012467F"/>
    <w:rsid w:val="00130751"/>
    <w:rsid w:val="00130B73"/>
    <w:rsid w:val="001A3AF8"/>
    <w:rsid w:val="001B043E"/>
    <w:rsid w:val="001B467C"/>
    <w:rsid w:val="001C7F89"/>
    <w:rsid w:val="001D3419"/>
    <w:rsid w:val="002143F6"/>
    <w:rsid w:val="00222C1F"/>
    <w:rsid w:val="0023256D"/>
    <w:rsid w:val="00287E4C"/>
    <w:rsid w:val="00292807"/>
    <w:rsid w:val="002C602D"/>
    <w:rsid w:val="002D1177"/>
    <w:rsid w:val="002F2276"/>
    <w:rsid w:val="002F7EC6"/>
    <w:rsid w:val="00300BD6"/>
    <w:rsid w:val="00305BF6"/>
    <w:rsid w:val="00321727"/>
    <w:rsid w:val="00322A31"/>
    <w:rsid w:val="0033654B"/>
    <w:rsid w:val="00343611"/>
    <w:rsid w:val="00371C1F"/>
    <w:rsid w:val="00375CBB"/>
    <w:rsid w:val="003777E9"/>
    <w:rsid w:val="00377D4B"/>
    <w:rsid w:val="00394736"/>
    <w:rsid w:val="00397DD9"/>
    <w:rsid w:val="003B1A0B"/>
    <w:rsid w:val="003B5F3B"/>
    <w:rsid w:val="003C7B14"/>
    <w:rsid w:val="003C7D2B"/>
    <w:rsid w:val="003D7C43"/>
    <w:rsid w:val="003E7504"/>
    <w:rsid w:val="003F03F5"/>
    <w:rsid w:val="003F4580"/>
    <w:rsid w:val="00422577"/>
    <w:rsid w:val="00423531"/>
    <w:rsid w:val="00425C15"/>
    <w:rsid w:val="0043041F"/>
    <w:rsid w:val="00436B41"/>
    <w:rsid w:val="00441761"/>
    <w:rsid w:val="00441CE7"/>
    <w:rsid w:val="004B5302"/>
    <w:rsid w:val="004C11C4"/>
    <w:rsid w:val="004C1940"/>
    <w:rsid w:val="004D2D82"/>
    <w:rsid w:val="004E3E86"/>
    <w:rsid w:val="004F1100"/>
    <w:rsid w:val="00511534"/>
    <w:rsid w:val="0051661D"/>
    <w:rsid w:val="00554C82"/>
    <w:rsid w:val="0057507C"/>
    <w:rsid w:val="00575374"/>
    <w:rsid w:val="00592306"/>
    <w:rsid w:val="00595C94"/>
    <w:rsid w:val="00597281"/>
    <w:rsid w:val="005B7056"/>
    <w:rsid w:val="005D776B"/>
    <w:rsid w:val="005E2117"/>
    <w:rsid w:val="005E7C09"/>
    <w:rsid w:val="005F26AC"/>
    <w:rsid w:val="0061770D"/>
    <w:rsid w:val="00624069"/>
    <w:rsid w:val="00645ED2"/>
    <w:rsid w:val="00651776"/>
    <w:rsid w:val="0065330B"/>
    <w:rsid w:val="00671232"/>
    <w:rsid w:val="00681D50"/>
    <w:rsid w:val="006852DD"/>
    <w:rsid w:val="00692CE8"/>
    <w:rsid w:val="006A1347"/>
    <w:rsid w:val="006B580A"/>
    <w:rsid w:val="006D4F80"/>
    <w:rsid w:val="006F17C9"/>
    <w:rsid w:val="006F6DE5"/>
    <w:rsid w:val="00796E8E"/>
    <w:rsid w:val="0079770A"/>
    <w:rsid w:val="007A1206"/>
    <w:rsid w:val="007A74C8"/>
    <w:rsid w:val="007B699E"/>
    <w:rsid w:val="007F6BB7"/>
    <w:rsid w:val="007F77E1"/>
    <w:rsid w:val="0080014E"/>
    <w:rsid w:val="00802CEC"/>
    <w:rsid w:val="00802DF2"/>
    <w:rsid w:val="008037E2"/>
    <w:rsid w:val="00805A5F"/>
    <w:rsid w:val="00847582"/>
    <w:rsid w:val="00883405"/>
    <w:rsid w:val="00891B56"/>
    <w:rsid w:val="008E3BDB"/>
    <w:rsid w:val="009174CC"/>
    <w:rsid w:val="00950C3E"/>
    <w:rsid w:val="0097141C"/>
    <w:rsid w:val="00977E1E"/>
    <w:rsid w:val="009C5377"/>
    <w:rsid w:val="009D2C16"/>
    <w:rsid w:val="009E00CD"/>
    <w:rsid w:val="009F1021"/>
    <w:rsid w:val="009F37C3"/>
    <w:rsid w:val="009F462B"/>
    <w:rsid w:val="00A307FE"/>
    <w:rsid w:val="00A401E9"/>
    <w:rsid w:val="00A41E95"/>
    <w:rsid w:val="00A46911"/>
    <w:rsid w:val="00A563AC"/>
    <w:rsid w:val="00AA0E8C"/>
    <w:rsid w:val="00AB1BA0"/>
    <w:rsid w:val="00AF5FA7"/>
    <w:rsid w:val="00B137E9"/>
    <w:rsid w:val="00B2056A"/>
    <w:rsid w:val="00B23442"/>
    <w:rsid w:val="00B71544"/>
    <w:rsid w:val="00B7160D"/>
    <w:rsid w:val="00B71695"/>
    <w:rsid w:val="00B81FA2"/>
    <w:rsid w:val="00BA61F2"/>
    <w:rsid w:val="00BD7181"/>
    <w:rsid w:val="00BF74AB"/>
    <w:rsid w:val="00C1294C"/>
    <w:rsid w:val="00C616DE"/>
    <w:rsid w:val="00C729CA"/>
    <w:rsid w:val="00CB0A89"/>
    <w:rsid w:val="00CC0D1E"/>
    <w:rsid w:val="00CC5EF8"/>
    <w:rsid w:val="00CF70CE"/>
    <w:rsid w:val="00D03A0B"/>
    <w:rsid w:val="00D041E5"/>
    <w:rsid w:val="00D2190B"/>
    <w:rsid w:val="00D30B09"/>
    <w:rsid w:val="00D431C2"/>
    <w:rsid w:val="00D534DD"/>
    <w:rsid w:val="00D748B6"/>
    <w:rsid w:val="00D75F25"/>
    <w:rsid w:val="00D874A2"/>
    <w:rsid w:val="00D877E4"/>
    <w:rsid w:val="00D97033"/>
    <w:rsid w:val="00D973E7"/>
    <w:rsid w:val="00DB42DA"/>
    <w:rsid w:val="00DC337E"/>
    <w:rsid w:val="00DC7065"/>
    <w:rsid w:val="00DE2875"/>
    <w:rsid w:val="00DE5728"/>
    <w:rsid w:val="00DF7969"/>
    <w:rsid w:val="00E1345A"/>
    <w:rsid w:val="00E15587"/>
    <w:rsid w:val="00E20CF4"/>
    <w:rsid w:val="00E46807"/>
    <w:rsid w:val="00E61165"/>
    <w:rsid w:val="00F105B5"/>
    <w:rsid w:val="00F112D8"/>
    <w:rsid w:val="00F63E7A"/>
    <w:rsid w:val="00F74678"/>
    <w:rsid w:val="00F94CE1"/>
    <w:rsid w:val="00FA6149"/>
    <w:rsid w:val="00FE69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660C5"/>
  <w15:chartTrackingRefBased/>
  <w15:docId w15:val="{40C378B4-ADA9-4C7C-8DBA-24F2A405A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1B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100"/>
    <w:pPr>
      <w:ind w:left="720"/>
      <w:contextualSpacing/>
    </w:pPr>
  </w:style>
  <w:style w:type="character" w:styleId="Hyperlink">
    <w:name w:val="Hyperlink"/>
    <w:basedOn w:val="DefaultParagraphFont"/>
    <w:uiPriority w:val="99"/>
    <w:unhideWhenUsed/>
    <w:rsid w:val="00305BF6"/>
    <w:rPr>
      <w:color w:val="0563C1" w:themeColor="hyperlink"/>
      <w:u w:val="single"/>
    </w:rPr>
  </w:style>
  <w:style w:type="character" w:customStyle="1" w:styleId="Heading1Char">
    <w:name w:val="Heading 1 Char"/>
    <w:basedOn w:val="DefaultParagraphFont"/>
    <w:link w:val="Heading1"/>
    <w:uiPriority w:val="9"/>
    <w:rsid w:val="00891B5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92C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CE8"/>
  </w:style>
  <w:style w:type="paragraph" w:styleId="Footer">
    <w:name w:val="footer"/>
    <w:basedOn w:val="Normal"/>
    <w:link w:val="FooterChar"/>
    <w:uiPriority w:val="99"/>
    <w:unhideWhenUsed/>
    <w:rsid w:val="00692C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CE8"/>
  </w:style>
  <w:style w:type="character" w:styleId="UnresolvedMention">
    <w:name w:val="Unresolved Mention"/>
    <w:basedOn w:val="DefaultParagraphFont"/>
    <w:uiPriority w:val="99"/>
    <w:semiHidden/>
    <w:unhideWhenUsed/>
    <w:rsid w:val="00692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04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8/09654281111161239"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201/b22808-3"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rtlng.2018.11.005"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vijay-kasotia-5602a6134/" TargetMode="External"/><Relationship Id="rId1" Type="http://schemas.openxmlformats.org/officeDocument/2006/relationships/hyperlink" Target="mailto:vk7374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7</Pages>
  <Words>1448</Words>
  <Characters>8254</Characters>
  <Application>Microsoft Office Word</Application>
  <DocSecurity>0</DocSecurity>
  <Lines>68</Lines>
  <Paragraphs>19</Paragraphs>
  <ScaleCrop>false</ScaleCrop>
  <Company/>
  <LinksUpToDate>false</LinksUpToDate>
  <CharactersWithSpaces>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195</cp:revision>
  <dcterms:created xsi:type="dcterms:W3CDTF">2023-01-21T04:00:00Z</dcterms:created>
  <dcterms:modified xsi:type="dcterms:W3CDTF">2023-01-27T11:24:00Z</dcterms:modified>
</cp:coreProperties>
</file>